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pPr w:leftFromText="180" w:rightFromText="180" w:vertAnchor="page" w:horzAnchor="page" w:tblpX="15" w:tblpY="8"/>
        <w:tblW w:w="11900" w:type="dxa"/>
        <w:tblBorders>
          <w:top w:val="none" w:sz="0" w:space="0" w:color="auto"/>
          <w:left w:val="none" w:sz="0" w:space="0" w:color="auto"/>
          <w:bottom w:val="single" w:sz="2" w:space="0" w:color="808080" w:themeColor="background1" w:themeShade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187"/>
        <w:gridCol w:w="7753"/>
      </w:tblGrid>
      <w:tr w:rsidR="005E650A" w:rsidRPr="003D54F0" w14:paraId="1EECE817" w14:textId="77777777" w:rsidTr="004A16AE">
        <w:trPr>
          <w:trHeight w:val="1560"/>
        </w:trPr>
        <w:tc>
          <w:tcPr>
            <w:tcW w:w="1689" w:type="dxa"/>
            <w:vAlign w:val="center"/>
          </w:tcPr>
          <w:p w14:paraId="2E48662F" w14:textId="356DB1F1" w:rsidR="005E650A" w:rsidRPr="00AF61D0" w:rsidRDefault="004C11C0" w:rsidP="0011260B">
            <w:pPr>
              <w:jc w:val="both"/>
              <w:rPr>
                <w:rFonts w:ascii="IntelOne Display Regular" w:hAnsi="IntelOne Display Regular"/>
              </w:rPr>
            </w:pPr>
            <w:r w:rsidRPr="00AF61D0">
              <w:rPr>
                <w:rFonts w:ascii="IntelOne Display Regular" w:hAnsi="IntelOne Display Regular"/>
                <w:noProof/>
              </w:rPr>
              <w:drawing>
                <wp:anchor distT="0" distB="0" distL="114300" distR="114300" simplePos="0" relativeHeight="251667456" behindDoc="1" locked="0" layoutInCell="1" allowOverlap="1" wp14:anchorId="6E9FBDCA" wp14:editId="5222930F">
                  <wp:simplePos x="0" y="0"/>
                  <wp:positionH relativeFrom="margin">
                    <wp:posOffset>113665</wp:posOffset>
                  </wp:positionH>
                  <wp:positionV relativeFrom="margin">
                    <wp:posOffset>23495</wp:posOffset>
                  </wp:positionV>
                  <wp:extent cx="2514600" cy="1089660"/>
                  <wp:effectExtent l="0" t="0" r="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456" b="29191"/>
                          <a:stretch/>
                        </pic:blipFill>
                        <pic:spPr bwMode="auto">
                          <a:xfrm>
                            <a:off x="0" y="0"/>
                            <a:ext cx="2514600" cy="1089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39" w:type="dxa"/>
            <w:vAlign w:val="center"/>
          </w:tcPr>
          <w:p w14:paraId="2A84DD56" w14:textId="77777777" w:rsidR="005E650A" w:rsidRPr="003D54F0" w:rsidRDefault="005E650A" w:rsidP="0011260B">
            <w:pPr>
              <w:jc w:val="both"/>
              <w:rPr>
                <w:rFonts w:ascii="IntelOne Display Light" w:hAnsi="IntelOne Display Light"/>
              </w:rPr>
            </w:pPr>
          </w:p>
        </w:tc>
        <w:tc>
          <w:tcPr>
            <w:tcW w:w="9972" w:type="dxa"/>
            <w:vAlign w:val="center"/>
          </w:tcPr>
          <w:p w14:paraId="37AB5D48" w14:textId="4C20AB5B" w:rsidR="00382760" w:rsidRDefault="00382760" w:rsidP="0011260B">
            <w:pPr>
              <w:ind w:left="-234" w:hanging="425"/>
              <w:jc w:val="both"/>
              <w:rPr>
                <w:rFonts w:ascii="IntelOne Display Regular" w:eastAsia="Quattrocento Sans" w:hAnsi="IntelOne Display Regular" w:cs="Quattrocento Sans"/>
                <w:sz w:val="28"/>
                <w:szCs w:val="28"/>
              </w:rPr>
            </w:pPr>
            <w:r>
              <w:rPr>
                <w:rFonts w:ascii="IntelOne Display Light" w:hAnsi="IntelOne Display Light" w:cs="Segoe UI Light"/>
                <w:sz w:val="35"/>
                <w:szCs w:val="35"/>
              </w:rPr>
              <w:t xml:space="preserve">               </w:t>
            </w:r>
            <w:r w:rsidRPr="0089015C">
              <w:rPr>
                <w:rFonts w:ascii="IntelOne Display Regular" w:eastAsia="Quattrocento Sans" w:hAnsi="IntelOne Display Regular" w:cs="Quattrocento Sans"/>
                <w:sz w:val="28"/>
                <w:szCs w:val="28"/>
              </w:rPr>
              <w:t xml:space="preserve"> </w:t>
            </w:r>
          </w:p>
          <w:p w14:paraId="0E47C5CF" w14:textId="56509383" w:rsidR="00382760" w:rsidRDefault="00382760" w:rsidP="0011260B">
            <w:pPr>
              <w:ind w:left="-234" w:hanging="425"/>
              <w:jc w:val="both"/>
              <w:rPr>
                <w:rFonts w:ascii="IntelOne Display Regular" w:eastAsia="Quattrocento Sans" w:hAnsi="IntelOne Display Regular" w:cs="Quattrocento Sans"/>
                <w:sz w:val="28"/>
                <w:szCs w:val="28"/>
              </w:rPr>
            </w:pPr>
          </w:p>
          <w:p w14:paraId="240C7011" w14:textId="3EDE6D94" w:rsidR="00382760" w:rsidRDefault="00382760" w:rsidP="0011260B">
            <w:pPr>
              <w:ind w:left="-234" w:hanging="425"/>
              <w:jc w:val="both"/>
              <w:rPr>
                <w:rFonts w:ascii="IntelOne Display Regular" w:eastAsia="Quattrocento Sans" w:hAnsi="IntelOne Display Regular" w:cs="Quattrocento Sans"/>
                <w:sz w:val="28"/>
                <w:szCs w:val="28"/>
              </w:rPr>
            </w:pPr>
          </w:p>
          <w:p w14:paraId="462BF1ED" w14:textId="1C5AA950" w:rsidR="005E650A" w:rsidRPr="003D54F0" w:rsidRDefault="005E650A" w:rsidP="0011260B">
            <w:pPr>
              <w:ind w:left="-234" w:hanging="425"/>
              <w:jc w:val="both"/>
              <w:rPr>
                <w:rFonts w:ascii="IntelOne Display Light" w:hAnsi="IntelOne Display Light" w:cs="Segoe UI Light"/>
                <w:sz w:val="35"/>
                <w:szCs w:val="35"/>
              </w:rPr>
            </w:pPr>
          </w:p>
        </w:tc>
      </w:tr>
    </w:tbl>
    <w:p w14:paraId="7F32BEB1" w14:textId="77777777" w:rsidR="005E650A" w:rsidRPr="003D54F0" w:rsidRDefault="005E650A" w:rsidP="005E650A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color w:val="808080" w:themeColor="background1" w:themeShade="80"/>
          <w:lang w:val="en-US"/>
        </w:rPr>
      </w:pPr>
    </w:p>
    <w:p w14:paraId="6A1BC99C" w14:textId="56B6EAA6" w:rsidR="005E650A" w:rsidRPr="00EC0781" w:rsidRDefault="005E650A" w:rsidP="005E650A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/>
          <w:sz w:val="32"/>
          <w:szCs w:val="32"/>
          <w:lang w:val="es-MX"/>
        </w:rPr>
      </w:pPr>
      <w:r w:rsidRPr="00EC0781">
        <w:rPr>
          <w:rFonts w:ascii="IntelOne Display Light" w:hAnsi="IntelOne Display Light"/>
          <w:sz w:val="32"/>
          <w:szCs w:val="32"/>
          <w:lang w:val="es-MX"/>
        </w:rPr>
        <w:t xml:space="preserve">“AI </w:t>
      </w:r>
      <w:proofErr w:type="spellStart"/>
      <w:r w:rsidRPr="00EC0781">
        <w:rPr>
          <w:rFonts w:ascii="IntelOne Display Light" w:hAnsi="IntelOne Display Light"/>
          <w:sz w:val="32"/>
          <w:szCs w:val="32"/>
          <w:lang w:val="es-MX"/>
        </w:rPr>
        <w:t>Impact</w:t>
      </w:r>
      <w:proofErr w:type="spellEnd"/>
      <w:r w:rsidRPr="00EC0781">
        <w:rPr>
          <w:rFonts w:ascii="IntelOne Display Light" w:hAnsi="IntelOne Display Light"/>
          <w:sz w:val="32"/>
          <w:szCs w:val="32"/>
          <w:lang w:val="es-MX"/>
        </w:rPr>
        <w:t xml:space="preserve"> </w:t>
      </w:r>
      <w:proofErr w:type="spellStart"/>
      <w:r w:rsidRPr="00EC0781">
        <w:rPr>
          <w:rFonts w:ascii="IntelOne Display Light" w:hAnsi="IntelOne Display Light"/>
          <w:sz w:val="32"/>
          <w:szCs w:val="32"/>
          <w:lang w:val="es-MX"/>
        </w:rPr>
        <w:t>Shapers</w:t>
      </w:r>
      <w:proofErr w:type="spellEnd"/>
      <w:r w:rsidRPr="00EC0781">
        <w:rPr>
          <w:rFonts w:ascii="IntelOne Display Light" w:hAnsi="IntelOne Display Light"/>
          <w:sz w:val="32"/>
          <w:szCs w:val="32"/>
          <w:lang w:val="es-MX"/>
        </w:rPr>
        <w:t xml:space="preserve">” </w:t>
      </w:r>
      <w:r w:rsidR="00EC0781" w:rsidRPr="00EC0781">
        <w:rPr>
          <w:rFonts w:ascii="IntelOne Display Light" w:hAnsi="IntelOne Display Light"/>
          <w:sz w:val="32"/>
          <w:szCs w:val="32"/>
          <w:lang w:val="es-MX"/>
        </w:rPr>
        <w:t>Categoría: Formato de Insc</w:t>
      </w:r>
      <w:r w:rsidR="00EC0781">
        <w:rPr>
          <w:rFonts w:ascii="IntelOne Display Light" w:hAnsi="IntelOne Display Light"/>
          <w:sz w:val="32"/>
          <w:szCs w:val="32"/>
          <w:lang w:val="es-MX"/>
        </w:rPr>
        <w:t>ripción</w:t>
      </w:r>
    </w:p>
    <w:p w14:paraId="09F8147A" w14:textId="58CA75F3" w:rsidR="00F2038C" w:rsidRPr="003D54F0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color w:val="808080" w:themeColor="background1" w:themeShade="80"/>
          <w:lang w:val="en-US"/>
        </w:rPr>
      </w:pPr>
      <w:r w:rsidRPr="003D54F0">
        <w:rPr>
          <w:rFonts w:ascii="IntelOne Display Light" w:hAnsi="IntelOne Display Light" w:cstheme="majorHAnsi"/>
          <w:color w:val="808080" w:themeColor="background1" w:themeShade="80"/>
          <w:lang w:val="en-US"/>
        </w:rPr>
        <w:t>________________________________________________________________________________</w:t>
      </w:r>
    </w:p>
    <w:p w14:paraId="0D3645F2" w14:textId="77777777" w:rsidR="00F2038C" w:rsidRPr="003D54F0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n-US"/>
        </w:rPr>
      </w:pPr>
    </w:p>
    <w:p w14:paraId="7625FC2C" w14:textId="12CD9195" w:rsidR="00F2038C" w:rsidRPr="003D54F0" w:rsidRDefault="00EC0781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sz w:val="28"/>
          <w:szCs w:val="28"/>
          <w:lang w:val="en-US"/>
        </w:rPr>
      </w:pPr>
      <w:proofErr w:type="spellStart"/>
      <w:r>
        <w:rPr>
          <w:rFonts w:ascii="IntelOne Display Light" w:hAnsi="IntelOne Display Light" w:cstheme="majorHAnsi"/>
          <w:sz w:val="28"/>
          <w:szCs w:val="28"/>
          <w:lang w:val="en-US"/>
        </w:rPr>
        <w:t>Detalles</w:t>
      </w:r>
      <w:proofErr w:type="spellEnd"/>
      <w:r>
        <w:rPr>
          <w:rFonts w:ascii="IntelOne Display Light" w:hAnsi="IntelOne Display Light" w:cstheme="majorHAnsi"/>
          <w:sz w:val="28"/>
          <w:szCs w:val="28"/>
          <w:lang w:val="en-US"/>
        </w:rPr>
        <w:t xml:space="preserve"> de </w:t>
      </w:r>
      <w:proofErr w:type="spellStart"/>
      <w:r>
        <w:rPr>
          <w:rFonts w:ascii="IntelOne Display Light" w:hAnsi="IntelOne Display Light" w:cstheme="majorHAnsi"/>
          <w:sz w:val="28"/>
          <w:szCs w:val="28"/>
          <w:lang w:val="en-US"/>
        </w:rPr>
        <w:t>aplicante</w:t>
      </w:r>
      <w:proofErr w:type="spellEnd"/>
    </w:p>
    <w:p w14:paraId="2A482B15" w14:textId="77777777" w:rsidR="00F2038C" w:rsidRPr="003D54F0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n-US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F2038C" w:rsidRPr="003D54F0" w14:paraId="55144902" w14:textId="77777777" w:rsidTr="00A10E36">
        <w:trPr>
          <w:jc w:val="center"/>
        </w:trPr>
        <w:tc>
          <w:tcPr>
            <w:tcW w:w="284" w:type="dxa"/>
          </w:tcPr>
          <w:p w14:paraId="2DA98B4A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  <w:tcBorders>
              <w:bottom w:val="single" w:sz="4" w:space="0" w:color="BFBFBF" w:themeColor="background1" w:themeShade="BF"/>
            </w:tcBorders>
          </w:tcPr>
          <w:p w14:paraId="5C51545F" w14:textId="77777777" w:rsidR="00F2038C" w:rsidRPr="003D54F0" w:rsidRDefault="00F2038C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371EAD15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  <w:tcBorders>
              <w:bottom w:val="single" w:sz="4" w:space="0" w:color="BFBFBF" w:themeColor="background1" w:themeShade="BF"/>
            </w:tcBorders>
          </w:tcPr>
          <w:p w14:paraId="2EE2E009" w14:textId="77777777" w:rsidR="00F2038C" w:rsidRPr="003D54F0" w:rsidRDefault="00F2038C" w:rsidP="00A10E36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50B99834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  <w:tcBorders>
              <w:bottom w:val="single" w:sz="4" w:space="0" w:color="BFBFBF" w:themeColor="background1" w:themeShade="BF"/>
            </w:tcBorders>
          </w:tcPr>
          <w:p w14:paraId="7B10E20C" w14:textId="77777777" w:rsidR="00F2038C" w:rsidRPr="003D54F0" w:rsidRDefault="00F2038C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51BCDA6C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F2038C" w:rsidRPr="003D54F0" w14:paraId="0BB5E9C6" w14:textId="77777777" w:rsidTr="00A10E36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0641C186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23A9E575" w14:textId="77777777" w:rsidR="00F2038C" w:rsidRPr="003D54F0" w:rsidRDefault="00F2038C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D480B0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3E59A8D8" w14:textId="77777777" w:rsidR="00F2038C" w:rsidRPr="003D54F0" w:rsidRDefault="00F2038C" w:rsidP="00A10E36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AF3632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2CBED9D5" w14:textId="77777777" w:rsidR="00F2038C" w:rsidRPr="003D54F0" w:rsidRDefault="00F2038C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30B786AA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2106B6" w:rsidRPr="003D54F0" w14:paraId="2EA669F0" w14:textId="77777777" w:rsidTr="00A10E36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5CD60561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199939C6" w14:textId="6B0A5F08" w:rsidR="002106B6" w:rsidRPr="003D54F0" w:rsidRDefault="00EC0781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Nombre</w:t>
            </w:r>
            <w:proofErr w:type="spellEnd"/>
            <w:r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 xml:space="preserve"> del </w:t>
            </w:r>
            <w:proofErr w:type="spellStart"/>
            <w:r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Docente</w:t>
            </w:r>
            <w:proofErr w:type="spellEnd"/>
            <w:r w:rsidR="002106B6" w:rsidRPr="003D54F0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4A2B1C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0664A445" w14:textId="49DB0A92" w:rsidR="002106B6" w:rsidRPr="003D54F0" w:rsidRDefault="00EC0781" w:rsidP="002106B6">
            <w:pPr>
              <w:ind w:right="-97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Apellido</w:t>
            </w:r>
            <w:proofErr w:type="spellEnd"/>
            <w:r w:rsidR="002106B6" w:rsidRPr="003D54F0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FEAF66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0E9BCF13" w14:textId="15FD818A" w:rsidR="002106B6" w:rsidRPr="003D54F0" w:rsidRDefault="00EC0781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Organiza</w:t>
            </w:r>
            <w:r w:rsidR="00F949AE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c</w:t>
            </w:r>
            <w:r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ión</w:t>
            </w:r>
            <w:proofErr w:type="spellEnd"/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0A63B86A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</w:tr>
      <w:tr w:rsidR="002106B6" w:rsidRPr="003D54F0" w14:paraId="4E8616FA" w14:textId="77777777" w:rsidTr="00A10E36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413AF534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DD9DA4" w14:textId="77777777" w:rsidR="002106B6" w:rsidRPr="003D54F0" w:rsidRDefault="002106B6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F55694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070F82" w14:textId="77777777" w:rsidR="002106B6" w:rsidRPr="003D54F0" w:rsidRDefault="002106B6" w:rsidP="002106B6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EABA5B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FBFD83" w14:textId="77777777" w:rsidR="002106B6" w:rsidRPr="003D54F0" w:rsidRDefault="002106B6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0E397D3C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2106B6" w:rsidRPr="003D54F0" w14:paraId="761DF33A" w14:textId="77777777" w:rsidTr="00A10E36">
        <w:trPr>
          <w:jc w:val="center"/>
        </w:trPr>
        <w:tc>
          <w:tcPr>
            <w:tcW w:w="284" w:type="dxa"/>
          </w:tcPr>
          <w:p w14:paraId="092C46CC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A4A8A6" w14:textId="77777777" w:rsidR="002106B6" w:rsidRPr="003D54F0" w:rsidRDefault="002106B6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01E6A60D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7CE79E" w14:textId="77777777" w:rsidR="002106B6" w:rsidRPr="003D54F0" w:rsidRDefault="002106B6" w:rsidP="002106B6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3ACE46ED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  <w:tcBorders>
              <w:top w:val="single" w:sz="4" w:space="0" w:color="BFBFBF" w:themeColor="background1" w:themeShade="BF"/>
              <w:bottom w:val="single" w:sz="2" w:space="0" w:color="BFBFBF" w:themeColor="background1" w:themeShade="BF"/>
            </w:tcBorders>
          </w:tcPr>
          <w:p w14:paraId="1683BC99" w14:textId="77777777" w:rsidR="002106B6" w:rsidRPr="003D54F0" w:rsidRDefault="002106B6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56E6FA52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2106B6" w:rsidRPr="003D54F0" w14:paraId="150E205E" w14:textId="77777777" w:rsidTr="00A10E36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7608F74C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510408EF" w14:textId="77777777" w:rsidR="002106B6" w:rsidRPr="003D54F0" w:rsidRDefault="002106B6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D78913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41B265FC" w14:textId="77777777" w:rsidR="002106B6" w:rsidRPr="003D54F0" w:rsidRDefault="002106B6" w:rsidP="002106B6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2" w:space="0" w:color="BFBFBF" w:themeColor="background1" w:themeShade="BF"/>
            </w:tcBorders>
          </w:tcPr>
          <w:p w14:paraId="73FF4458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1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</w:tcPr>
          <w:p w14:paraId="22EDCEF8" w14:textId="77777777" w:rsidR="002106B6" w:rsidRPr="003D54F0" w:rsidRDefault="002106B6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2" w:space="0" w:color="BFBFBF" w:themeColor="background1" w:themeShade="BF"/>
            </w:tcBorders>
          </w:tcPr>
          <w:p w14:paraId="1829C242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2106B6" w:rsidRPr="003D54F0" w14:paraId="18284026" w14:textId="77777777" w:rsidTr="00A10E36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59FC6713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430B3532" w14:textId="70757842" w:rsidR="002106B6" w:rsidRPr="003D54F0" w:rsidRDefault="002106B6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 w:rsidRPr="003D54F0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Email 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048B38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695DA4D4" w14:textId="68AB527A" w:rsidR="002106B6" w:rsidRPr="003D54F0" w:rsidRDefault="00EC0781" w:rsidP="002106B6">
            <w:pPr>
              <w:ind w:right="-97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Estado</w:t>
            </w:r>
            <w:r w:rsidR="002106B6" w:rsidRPr="003D54F0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  <w:r w:rsidR="002106B6" w:rsidRPr="003D54F0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  <w:t xml:space="preserve">                     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2" w:space="0" w:color="BFBFBF" w:themeColor="background1" w:themeShade="BF"/>
            </w:tcBorders>
          </w:tcPr>
          <w:p w14:paraId="48894FC7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tcBorders>
              <w:top w:val="nil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</w:tcPr>
          <w:p w14:paraId="56C65B4F" w14:textId="510BDE5B" w:rsidR="002106B6" w:rsidRPr="003D54F0" w:rsidRDefault="00EC0781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País</w:t>
            </w:r>
            <w:r w:rsidR="002106B6" w:rsidRPr="003D54F0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  <w:r w:rsidR="002106B6" w:rsidRPr="003D54F0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  <w:t xml:space="preserve">                                </w:t>
            </w:r>
          </w:p>
        </w:tc>
        <w:tc>
          <w:tcPr>
            <w:tcW w:w="284" w:type="dxa"/>
            <w:tcBorders>
              <w:left w:val="single" w:sz="2" w:space="0" w:color="BFBFBF" w:themeColor="background1" w:themeShade="BF"/>
            </w:tcBorders>
          </w:tcPr>
          <w:p w14:paraId="12A9D39F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</w:tr>
      <w:tr w:rsidR="002106B6" w:rsidRPr="003D54F0" w14:paraId="3B42DA78" w14:textId="77777777" w:rsidTr="00A10E36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5B31ACEC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C3BFA4" w14:textId="77777777" w:rsidR="002106B6" w:rsidRPr="003D54F0" w:rsidRDefault="002106B6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9BAB41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05AAB0" w14:textId="77777777" w:rsidR="002106B6" w:rsidRPr="003D54F0" w:rsidRDefault="002106B6" w:rsidP="002106B6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2" w:space="0" w:color="BFBFBF" w:themeColor="background1" w:themeShade="BF"/>
            </w:tcBorders>
          </w:tcPr>
          <w:p w14:paraId="3E72061E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1" w:type="dxa"/>
            <w:tcBorders>
              <w:top w:val="nil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3761811E" w14:textId="77777777" w:rsidR="002106B6" w:rsidRPr="003D54F0" w:rsidRDefault="002106B6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2" w:space="0" w:color="BFBFBF" w:themeColor="background1" w:themeShade="BF"/>
            </w:tcBorders>
          </w:tcPr>
          <w:p w14:paraId="32A33C08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bookmarkStart w:id="0" w:name="_GoBack"/>
        <w:bookmarkEnd w:id="0"/>
      </w:tr>
      <w:tr w:rsidR="002106B6" w:rsidRPr="003D54F0" w14:paraId="45B5E1E5" w14:textId="77777777" w:rsidTr="00A10E36">
        <w:trPr>
          <w:jc w:val="center"/>
        </w:trPr>
        <w:tc>
          <w:tcPr>
            <w:tcW w:w="284" w:type="dxa"/>
          </w:tcPr>
          <w:p w14:paraId="0EC40616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</w:tcPr>
          <w:p w14:paraId="112A4154" w14:textId="77777777" w:rsidR="002106B6" w:rsidRPr="003D54F0" w:rsidRDefault="002106B6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1D18E3FF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</w:tcPr>
          <w:p w14:paraId="5EEF751E" w14:textId="77777777" w:rsidR="002106B6" w:rsidRPr="003D54F0" w:rsidRDefault="002106B6" w:rsidP="002106B6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236CE4AE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  <w:tcBorders>
              <w:top w:val="single" w:sz="2" w:space="0" w:color="BFBFBF" w:themeColor="background1" w:themeShade="BF"/>
            </w:tcBorders>
          </w:tcPr>
          <w:p w14:paraId="238DA674" w14:textId="77777777" w:rsidR="002106B6" w:rsidRPr="003D54F0" w:rsidRDefault="002106B6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0C376F4F" w14:textId="77777777" w:rsidR="002106B6" w:rsidRPr="003D54F0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</w:tbl>
    <w:p w14:paraId="6DA7F0DF" w14:textId="77777777" w:rsidR="00F2038C" w:rsidRPr="003D54F0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n-US"/>
        </w:rPr>
      </w:pPr>
    </w:p>
    <w:p w14:paraId="5ED07D51" w14:textId="77777777" w:rsidR="00F2038C" w:rsidRPr="003D54F0" w:rsidRDefault="004A035D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sz w:val="28"/>
          <w:szCs w:val="28"/>
          <w:lang w:val="en-US"/>
        </w:rPr>
      </w:pPr>
      <w:r w:rsidRPr="003D54F0">
        <w:rPr>
          <w:rFonts w:ascii="IntelOne Display Light" w:hAnsi="IntelOne Display Light" w:cstheme="majorHAnsi"/>
          <w:sz w:val="28"/>
          <w:szCs w:val="28"/>
          <w:lang w:val="en-US"/>
        </w:rPr>
        <w:t>Submission</w:t>
      </w:r>
      <w:r w:rsidR="00F2038C" w:rsidRPr="003D54F0">
        <w:rPr>
          <w:rFonts w:ascii="IntelOne Display Light" w:hAnsi="IntelOne Display Light" w:cstheme="majorHAnsi"/>
          <w:sz w:val="28"/>
          <w:szCs w:val="28"/>
          <w:lang w:val="en-US"/>
        </w:rPr>
        <w:t xml:space="preserve"> Details</w:t>
      </w:r>
    </w:p>
    <w:p w14:paraId="7F647240" w14:textId="77777777" w:rsidR="00F2038C" w:rsidRPr="003D54F0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n-US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F2038C" w:rsidRPr="003D54F0" w14:paraId="3C55954D" w14:textId="77777777" w:rsidTr="004A035D">
        <w:trPr>
          <w:jc w:val="center"/>
        </w:trPr>
        <w:tc>
          <w:tcPr>
            <w:tcW w:w="284" w:type="dxa"/>
          </w:tcPr>
          <w:p w14:paraId="4B7FFBAF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  <w:tcBorders>
              <w:bottom w:val="nil"/>
            </w:tcBorders>
          </w:tcPr>
          <w:p w14:paraId="07E73AED" w14:textId="77777777" w:rsidR="00F2038C" w:rsidRPr="003D54F0" w:rsidRDefault="00F2038C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4CCC3B1D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  <w:tcBorders>
              <w:bottom w:val="nil"/>
            </w:tcBorders>
          </w:tcPr>
          <w:p w14:paraId="52049709" w14:textId="77777777" w:rsidR="00F2038C" w:rsidRPr="003D54F0" w:rsidRDefault="00F2038C" w:rsidP="00A10E36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15230366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  <w:tcBorders>
              <w:bottom w:val="nil"/>
            </w:tcBorders>
          </w:tcPr>
          <w:p w14:paraId="7B460C56" w14:textId="77777777" w:rsidR="00F2038C" w:rsidRPr="003D54F0" w:rsidRDefault="00F2038C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4954267E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4A035D" w:rsidRPr="003D54F0" w14:paraId="2B3320AD" w14:textId="77777777" w:rsidTr="00A10E36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3A4D8988" w14:textId="77777777" w:rsidR="004A035D" w:rsidRPr="003D54F0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538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A20916" w14:textId="47DE29AC" w:rsidR="004A035D" w:rsidRPr="00EC0781" w:rsidRDefault="00EC0781" w:rsidP="004A035D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3D54F0">
              <w:rPr>
                <w:lang w:val="es"/>
              </w:rPr>
              <w:t>¿Ha formado parte de algún Programa Intel</w:t>
            </w:r>
            <w:r>
              <w:rPr>
                <w:lang w:val="es"/>
              </w:rPr>
              <w:t xml:space="preserve">® </w:t>
            </w:r>
            <w:r w:rsidR="00F949AE">
              <w:rPr>
                <w:lang w:val="es"/>
              </w:rPr>
              <w:t xml:space="preserve">de </w:t>
            </w:r>
            <w:r w:rsidR="00F949AE" w:rsidRPr="003D54F0">
              <w:rPr>
                <w:lang w:val="es"/>
              </w:rPr>
              <w:t>preparación</w:t>
            </w:r>
            <w:r w:rsidRPr="003D54F0">
              <w:rPr>
                <w:lang w:val="es"/>
              </w:rPr>
              <w:t xml:space="preserve"> digital o de cualquier otro</w:t>
            </w:r>
            <w:r>
              <w:rPr>
                <w:lang w:val="es"/>
              </w:rPr>
              <w:t>®</w:t>
            </w:r>
            <w:r w:rsidRPr="003D54F0">
              <w:rPr>
                <w:lang w:val="es"/>
              </w:rPr>
              <w:t xml:space="preserve"> programa </w:t>
            </w:r>
            <w:r w:rsidR="00F949AE" w:rsidRPr="003D54F0">
              <w:rPr>
                <w:lang w:val="es"/>
              </w:rPr>
              <w:t>Intel? *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243734D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0AB1071" w14:textId="6D8334B9" w:rsidR="004A035D" w:rsidRPr="003D54F0" w:rsidRDefault="00F949AE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  <w:r w:rsidRPr="003D54F0">
              <w:rPr>
                <w:rFonts w:ascii="IntelOne Display Light" w:hAnsi="IntelOne Display Light" w:cstheme="majorHAnsi"/>
                <w:lang w:val="en-US"/>
              </w:rPr>
              <w:t>O S</w:t>
            </w:r>
            <w:r>
              <w:rPr>
                <w:rFonts w:ascii="IntelOne Display Light" w:hAnsi="IntelOne Display Light" w:cstheme="majorHAnsi"/>
                <w:lang w:val="en-US"/>
              </w:rPr>
              <w:t>i</w:t>
            </w:r>
            <w:r w:rsidR="004A035D" w:rsidRPr="003D54F0">
              <w:rPr>
                <w:rFonts w:ascii="IntelOne Display Light" w:hAnsi="IntelOne Display Light" w:cstheme="majorHAnsi"/>
                <w:lang w:val="en-US"/>
              </w:rPr>
              <w:t xml:space="preserve">    </w:t>
            </w:r>
            <w:r w:rsidRPr="003D54F0">
              <w:rPr>
                <w:rFonts w:ascii="IntelOne Display Light" w:hAnsi="IntelOne Display Light" w:cstheme="majorHAnsi"/>
                <w:lang w:val="en-US"/>
              </w:rPr>
              <w:t>O No</w:t>
            </w:r>
          </w:p>
        </w:tc>
        <w:tc>
          <w:tcPr>
            <w:tcW w:w="284" w:type="dxa"/>
            <w:tcBorders>
              <w:left w:val="nil"/>
            </w:tcBorders>
          </w:tcPr>
          <w:p w14:paraId="0DA26CC3" w14:textId="77777777" w:rsidR="004A035D" w:rsidRPr="003D54F0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4A035D" w:rsidRPr="003D54F0" w14:paraId="20DB0031" w14:textId="77777777" w:rsidTr="004A035D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63794A49" w14:textId="77777777" w:rsidR="004A035D" w:rsidRPr="003D54F0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lang w:val="en-US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single" w:sz="2" w:space="0" w:color="BFBFBF" w:themeColor="background1" w:themeShade="BF"/>
              <w:right w:val="nil"/>
            </w:tcBorders>
          </w:tcPr>
          <w:p w14:paraId="3F23D0A0" w14:textId="77777777" w:rsidR="004A035D" w:rsidRPr="003D54F0" w:rsidRDefault="004A035D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lang w:val="en-US"/>
              </w:rPr>
            </w:pPr>
          </w:p>
        </w:tc>
        <w:tc>
          <w:tcPr>
            <w:tcW w:w="284" w:type="dxa"/>
            <w:tcBorders>
              <w:left w:val="nil"/>
            </w:tcBorders>
          </w:tcPr>
          <w:p w14:paraId="5C075880" w14:textId="77777777" w:rsidR="004A035D" w:rsidRPr="003D54F0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</w:tr>
      <w:tr w:rsidR="004A035D" w:rsidRPr="003D54F0" w14:paraId="5694978B" w14:textId="77777777" w:rsidTr="004A035D">
        <w:trPr>
          <w:jc w:val="center"/>
        </w:trPr>
        <w:tc>
          <w:tcPr>
            <w:tcW w:w="284" w:type="dxa"/>
            <w:tcBorders>
              <w:right w:val="single" w:sz="2" w:space="0" w:color="BFBFBF" w:themeColor="background1" w:themeShade="BF"/>
            </w:tcBorders>
          </w:tcPr>
          <w:p w14:paraId="0CA31B8A" w14:textId="77777777" w:rsidR="004A035D" w:rsidRPr="003D54F0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4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nil"/>
              <w:right w:val="nil"/>
            </w:tcBorders>
          </w:tcPr>
          <w:p w14:paraId="68643866" w14:textId="77777777" w:rsidR="004A035D" w:rsidRPr="003D54F0" w:rsidRDefault="004A035D" w:rsidP="004A035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top w:val="single" w:sz="2" w:space="0" w:color="BFBFBF" w:themeColor="background1" w:themeShade="BF"/>
              <w:left w:val="nil"/>
              <w:bottom w:val="nil"/>
              <w:right w:val="nil"/>
            </w:tcBorders>
          </w:tcPr>
          <w:p w14:paraId="67D494E4" w14:textId="77777777" w:rsidR="004A035D" w:rsidRPr="003D54F0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6" w:type="dxa"/>
            <w:tcBorders>
              <w:top w:val="single" w:sz="2" w:space="0" w:color="BFBFBF" w:themeColor="background1" w:themeShade="BF"/>
              <w:left w:val="nil"/>
              <w:bottom w:val="nil"/>
              <w:right w:val="nil"/>
            </w:tcBorders>
          </w:tcPr>
          <w:p w14:paraId="6160E7FC" w14:textId="77777777" w:rsidR="004A035D" w:rsidRPr="003D54F0" w:rsidRDefault="004A035D" w:rsidP="004A035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top w:val="single" w:sz="2" w:space="0" w:color="BFBFBF" w:themeColor="background1" w:themeShade="BF"/>
              <w:left w:val="nil"/>
              <w:bottom w:val="nil"/>
              <w:right w:val="nil"/>
            </w:tcBorders>
          </w:tcPr>
          <w:p w14:paraId="5DB0A3BC" w14:textId="77777777" w:rsidR="004A035D" w:rsidRPr="003D54F0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1" w:type="dxa"/>
            <w:tcBorders>
              <w:top w:val="single" w:sz="2" w:space="0" w:color="BFBFBF" w:themeColor="background1" w:themeShade="BF"/>
              <w:left w:val="nil"/>
              <w:bottom w:val="nil"/>
              <w:right w:val="single" w:sz="2" w:space="0" w:color="BFBFBF" w:themeColor="background1" w:themeShade="BF"/>
            </w:tcBorders>
          </w:tcPr>
          <w:p w14:paraId="5C86406E" w14:textId="77777777" w:rsidR="004A035D" w:rsidRPr="003D54F0" w:rsidRDefault="004A035D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2" w:space="0" w:color="BFBFBF" w:themeColor="background1" w:themeShade="BF"/>
            </w:tcBorders>
          </w:tcPr>
          <w:p w14:paraId="2562B3B3" w14:textId="77777777" w:rsidR="004A035D" w:rsidRPr="003D54F0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4A035D" w:rsidRPr="00F949AE" w14:paraId="155B7776" w14:textId="77777777" w:rsidTr="004A035D">
        <w:trPr>
          <w:jc w:val="center"/>
        </w:trPr>
        <w:tc>
          <w:tcPr>
            <w:tcW w:w="284" w:type="dxa"/>
            <w:tcBorders>
              <w:right w:val="single" w:sz="2" w:space="0" w:color="BFBFBF" w:themeColor="background1" w:themeShade="BF"/>
            </w:tcBorders>
          </w:tcPr>
          <w:p w14:paraId="1D868E35" w14:textId="77777777" w:rsidR="004A035D" w:rsidRPr="003D54F0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</w:tcPr>
          <w:p w14:paraId="4E0A5182" w14:textId="4B30325C" w:rsidR="004A035D" w:rsidRPr="00EC0781" w:rsidRDefault="00EC0781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EC0781"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MX"/>
              </w:rPr>
              <w:t>Si respondió afirmativamente a la pregunta anterior, especifique el nombre del programa (s)</w:t>
            </w:r>
          </w:p>
        </w:tc>
        <w:tc>
          <w:tcPr>
            <w:tcW w:w="284" w:type="dxa"/>
            <w:tcBorders>
              <w:left w:val="single" w:sz="2" w:space="0" w:color="BFBFBF" w:themeColor="background1" w:themeShade="BF"/>
            </w:tcBorders>
          </w:tcPr>
          <w:p w14:paraId="7CE5C249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4A035D" w:rsidRPr="00F949AE" w14:paraId="7F3EE1CE" w14:textId="77777777" w:rsidTr="004A035D">
        <w:trPr>
          <w:jc w:val="center"/>
        </w:trPr>
        <w:tc>
          <w:tcPr>
            <w:tcW w:w="284" w:type="dxa"/>
            <w:tcBorders>
              <w:right w:val="single" w:sz="2" w:space="0" w:color="BFBFBF" w:themeColor="background1" w:themeShade="BF"/>
            </w:tcBorders>
          </w:tcPr>
          <w:p w14:paraId="7102B6F7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46" w:type="dxa"/>
            <w:tcBorders>
              <w:top w:val="nil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nil"/>
            </w:tcBorders>
          </w:tcPr>
          <w:p w14:paraId="10321E6A" w14:textId="77777777" w:rsidR="004A035D" w:rsidRPr="00EC0781" w:rsidRDefault="004A035D" w:rsidP="004A035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2" w:space="0" w:color="BFBFBF" w:themeColor="background1" w:themeShade="BF"/>
              <w:right w:val="nil"/>
            </w:tcBorders>
          </w:tcPr>
          <w:p w14:paraId="6DC58592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6" w:type="dxa"/>
            <w:tcBorders>
              <w:top w:val="nil"/>
              <w:left w:val="nil"/>
              <w:bottom w:val="single" w:sz="2" w:space="0" w:color="BFBFBF" w:themeColor="background1" w:themeShade="BF"/>
              <w:right w:val="nil"/>
            </w:tcBorders>
          </w:tcPr>
          <w:p w14:paraId="4DA233AA" w14:textId="77777777" w:rsidR="004A035D" w:rsidRPr="00EC0781" w:rsidRDefault="004A035D" w:rsidP="004A035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2" w:space="0" w:color="BFBFBF" w:themeColor="background1" w:themeShade="BF"/>
              <w:right w:val="nil"/>
            </w:tcBorders>
          </w:tcPr>
          <w:p w14:paraId="62A4E3E3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6AC76137" w14:textId="77777777" w:rsidR="004A035D" w:rsidRPr="00EC0781" w:rsidRDefault="004A035D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2" w:space="0" w:color="BFBFBF" w:themeColor="background1" w:themeShade="BF"/>
            </w:tcBorders>
          </w:tcPr>
          <w:p w14:paraId="7DE96E71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4A035D" w:rsidRPr="00F949AE" w14:paraId="5AA0C076" w14:textId="77777777" w:rsidTr="004A035D">
        <w:trPr>
          <w:jc w:val="center"/>
        </w:trPr>
        <w:tc>
          <w:tcPr>
            <w:tcW w:w="284" w:type="dxa"/>
          </w:tcPr>
          <w:p w14:paraId="2A698650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top w:val="single" w:sz="2" w:space="0" w:color="BFBFBF" w:themeColor="background1" w:themeShade="BF"/>
              <w:bottom w:val="single" w:sz="4" w:space="0" w:color="BFBFBF" w:themeColor="background1" w:themeShade="BF"/>
            </w:tcBorders>
          </w:tcPr>
          <w:p w14:paraId="2D5262E3" w14:textId="77777777" w:rsidR="004A035D" w:rsidRPr="00EC0781" w:rsidRDefault="004A035D" w:rsidP="004A035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single" w:sz="2" w:space="0" w:color="BFBFBF" w:themeColor="background1" w:themeShade="BF"/>
              <w:bottom w:val="single" w:sz="4" w:space="0" w:color="BFBFBF" w:themeColor="background1" w:themeShade="BF"/>
            </w:tcBorders>
          </w:tcPr>
          <w:p w14:paraId="4CA85E4E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  <w:tcBorders>
              <w:top w:val="single" w:sz="2" w:space="0" w:color="BFBFBF" w:themeColor="background1" w:themeShade="BF"/>
              <w:bottom w:val="single" w:sz="4" w:space="0" w:color="BFBFBF" w:themeColor="background1" w:themeShade="BF"/>
            </w:tcBorders>
          </w:tcPr>
          <w:p w14:paraId="7236A6E2" w14:textId="77777777" w:rsidR="004A035D" w:rsidRPr="00EC0781" w:rsidRDefault="004A035D" w:rsidP="004A035D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single" w:sz="2" w:space="0" w:color="BFBFBF" w:themeColor="background1" w:themeShade="BF"/>
              <w:bottom w:val="single" w:sz="4" w:space="0" w:color="BFBFBF" w:themeColor="background1" w:themeShade="BF"/>
            </w:tcBorders>
          </w:tcPr>
          <w:p w14:paraId="35AD100F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  <w:tcBorders>
              <w:top w:val="single" w:sz="2" w:space="0" w:color="BFBFBF" w:themeColor="background1" w:themeShade="BF"/>
              <w:bottom w:val="single" w:sz="4" w:space="0" w:color="BFBFBF" w:themeColor="background1" w:themeShade="BF"/>
            </w:tcBorders>
          </w:tcPr>
          <w:p w14:paraId="4B4DCEEA" w14:textId="77777777" w:rsidR="004A035D" w:rsidRPr="00EC0781" w:rsidRDefault="004A035D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0307BB15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4A035D" w:rsidRPr="00F949AE" w14:paraId="3C527057" w14:textId="77777777" w:rsidTr="00A10E36">
        <w:trPr>
          <w:jc w:val="center"/>
        </w:trPr>
        <w:tc>
          <w:tcPr>
            <w:tcW w:w="284" w:type="dxa"/>
          </w:tcPr>
          <w:p w14:paraId="31E91FEA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top w:val="nil"/>
            </w:tcBorders>
          </w:tcPr>
          <w:p w14:paraId="577A1F29" w14:textId="77777777" w:rsidR="004A035D" w:rsidRPr="00EC0781" w:rsidRDefault="004A035D" w:rsidP="004A035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030A48DB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  <w:tcBorders>
              <w:top w:val="nil"/>
            </w:tcBorders>
          </w:tcPr>
          <w:p w14:paraId="3C99AEAF" w14:textId="77777777" w:rsidR="004A035D" w:rsidRPr="00EC0781" w:rsidRDefault="004A035D" w:rsidP="004A035D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6ECF4119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  <w:tcBorders>
              <w:top w:val="nil"/>
            </w:tcBorders>
          </w:tcPr>
          <w:p w14:paraId="20013E8A" w14:textId="77777777" w:rsidR="004A035D" w:rsidRPr="00EC0781" w:rsidRDefault="004A035D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6AC901AE" w14:textId="77777777" w:rsidR="004A035D" w:rsidRPr="00EC0781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</w:tbl>
    <w:p w14:paraId="41AC8476" w14:textId="2AFF70D1" w:rsidR="00F2038C" w:rsidRPr="00EC0781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MX"/>
        </w:rPr>
      </w:pPr>
    </w:p>
    <w:p w14:paraId="3AFF3ED6" w14:textId="5D8A9C0F" w:rsidR="00457C8F" w:rsidRPr="00EC0781" w:rsidRDefault="00EC0781" w:rsidP="00457C8F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sz w:val="28"/>
          <w:szCs w:val="28"/>
          <w:lang w:val="es-MX"/>
        </w:rPr>
      </w:pPr>
      <w:r>
        <w:rPr>
          <w:sz w:val="28"/>
          <w:szCs w:val="28"/>
          <w:lang w:val="es"/>
        </w:rPr>
        <w:t>Breve</w:t>
      </w:r>
      <w:r w:rsidR="00F949AE">
        <w:rPr>
          <w:sz w:val="28"/>
          <w:szCs w:val="28"/>
          <w:lang w:val="es"/>
        </w:rPr>
        <w:t xml:space="preserve"> </w:t>
      </w:r>
      <w:r w:rsidRPr="003D54F0">
        <w:rPr>
          <w:sz w:val="28"/>
          <w:szCs w:val="28"/>
          <w:lang w:val="es"/>
        </w:rPr>
        <w:t>descripción del trabajo que ha realizado</w:t>
      </w:r>
      <w:r w:rsidR="00AF61D0" w:rsidRPr="00EC0781">
        <w:rPr>
          <w:rFonts w:ascii="IntelOne Display Light" w:hAnsi="IntelOne Display Light" w:cstheme="majorHAnsi"/>
          <w:sz w:val="28"/>
          <w:szCs w:val="28"/>
          <w:lang w:val="es-MX"/>
        </w:rPr>
        <w:t>*</w:t>
      </w:r>
    </w:p>
    <w:p w14:paraId="6D1A58C7" w14:textId="37BA6FCE" w:rsidR="00457C8F" w:rsidRPr="00EC0781" w:rsidRDefault="00457C8F" w:rsidP="00AF61D0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MX"/>
        </w:rPr>
      </w:pPr>
    </w:p>
    <w:p w14:paraId="2497BF98" w14:textId="0C6C7468" w:rsidR="00C22E8B" w:rsidRPr="00EC0781" w:rsidRDefault="001712D2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MX"/>
        </w:rPr>
      </w:pPr>
      <w:r w:rsidRPr="003D54F0">
        <w:rPr>
          <w:rFonts w:ascii="IntelOne Display Light" w:hAnsi="IntelOne Display Light" w:cs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761CA9" wp14:editId="27B594C9">
                <wp:simplePos x="0" y="0"/>
                <wp:positionH relativeFrom="column">
                  <wp:posOffset>952500</wp:posOffset>
                </wp:positionH>
                <wp:positionV relativeFrom="paragraph">
                  <wp:posOffset>60325</wp:posOffset>
                </wp:positionV>
                <wp:extent cx="5657850" cy="808074"/>
                <wp:effectExtent l="0" t="0" r="1905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8080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26004A45" w14:textId="6880B4A8" w:rsidR="001712D2" w:rsidRPr="00EC0781" w:rsidRDefault="00EC0781">
                            <w:pPr>
                              <w:rPr>
                                <w:lang w:val="es-MX"/>
                              </w:rPr>
                            </w:pPr>
                            <w:r>
                              <w:rPr>
                                <w:i/>
                                <w:color w:val="808080"/>
                                <w:sz w:val="20"/>
                                <w:szCs w:val="20"/>
                                <w:lang w:val="es"/>
                              </w:rPr>
                              <w:t>D</w:t>
                            </w:r>
                            <w:r w:rsidRPr="003D54F0">
                              <w:rPr>
                                <w:i/>
                                <w:color w:val="808080"/>
                                <w:sz w:val="20"/>
                                <w:szCs w:val="20"/>
                                <w:lang w:val="es"/>
                              </w:rPr>
                              <w:t>escribir cómo hizo un uso relevante e innovador de las herramientas de IA, la experiencia de aprendizaje lograda, las tecnologías Intel utilizadas y la magnitud del impacto creado</w:t>
                            </w:r>
                            <w:r>
                              <w:rPr>
                                <w:i/>
                                <w:color w:val="808080"/>
                                <w:sz w:val="20"/>
                                <w:szCs w:val="20"/>
                                <w:lang w:val="es"/>
                              </w:rPr>
                              <w:t xml:space="preserve"> (</w:t>
                            </w:r>
                            <w:r w:rsidRPr="003D54F0">
                              <w:rPr>
                                <w:i/>
                                <w:color w:val="808080"/>
                                <w:sz w:val="20"/>
                                <w:szCs w:val="20"/>
                                <w:lang w:val="es"/>
                              </w:rPr>
                              <w:t>máximo 150 palabras</w:t>
                            </w:r>
                            <w:r>
                              <w:rPr>
                                <w:i/>
                                <w:color w:val="808080"/>
                                <w:sz w:val="20"/>
                                <w:szCs w:val="20"/>
                                <w:lang w:val="e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761CA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5pt;margin-top:4.75pt;width:445.5pt;height:63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" fillcolor="white [3201]" strokecolor="#aeaaaa [2414]" strokeweight=".5pt">
                <v:textbox>
                  <w:txbxContent>
                    <w:p w14:paraId="26004A45" w14:textId="6880B4A8" w:rsidR="001712D2" w:rsidRPr="00EC0781" w:rsidRDefault="00EC0781">
                      <w:pPr>
                        <w:rPr>
                          <w:lang w:val="es-MX"/>
                        </w:rPr>
                      </w:pPr>
                      <w:r>
                        <w:rPr>
                          <w:i/>
                          <w:color w:val="808080"/>
                          <w:sz w:val="20"/>
                          <w:szCs w:val="20"/>
                          <w:lang w:val="es"/>
                        </w:rPr>
                        <w:t>D</w:t>
                      </w:r>
                      <w:r w:rsidRPr="003D54F0">
                        <w:rPr>
                          <w:i/>
                          <w:color w:val="808080"/>
                          <w:sz w:val="20"/>
                          <w:szCs w:val="20"/>
                          <w:lang w:val="es"/>
                        </w:rPr>
                        <w:t>escribir cómo hizo un uso relevante e innovador de las herramientas de IA, la experiencia de aprendizaje lograda, las tecnologías Intel utilizadas y la magnitud del impacto creado</w:t>
                      </w:r>
                      <w:r>
                        <w:rPr>
                          <w:i/>
                          <w:color w:val="808080"/>
                          <w:sz w:val="20"/>
                          <w:szCs w:val="20"/>
                          <w:lang w:val="es"/>
                        </w:rPr>
                        <w:t xml:space="preserve"> (</w:t>
                      </w:r>
                      <w:r w:rsidRPr="003D54F0">
                        <w:rPr>
                          <w:i/>
                          <w:color w:val="808080"/>
                          <w:sz w:val="20"/>
                          <w:szCs w:val="20"/>
                          <w:lang w:val="es"/>
                        </w:rPr>
                        <w:t>máximo 150 palabras</w:t>
                      </w:r>
                      <w:r>
                        <w:rPr>
                          <w:i/>
                          <w:color w:val="808080"/>
                          <w:sz w:val="20"/>
                          <w:szCs w:val="20"/>
                          <w:lang w:val="e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022046E1" w14:textId="591D1571" w:rsidR="00C22E8B" w:rsidRPr="00EC0781" w:rsidRDefault="00C22E8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MX"/>
        </w:rPr>
      </w:pPr>
    </w:p>
    <w:p w14:paraId="180122D9" w14:textId="7EA29587" w:rsidR="00C22E8B" w:rsidRPr="00EC0781" w:rsidRDefault="00C22E8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MX"/>
        </w:rPr>
      </w:pPr>
    </w:p>
    <w:p w14:paraId="3E4F4CCF" w14:textId="03428947" w:rsidR="00C22E8B" w:rsidRPr="00EC0781" w:rsidRDefault="00C22E8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MX"/>
        </w:rPr>
      </w:pPr>
    </w:p>
    <w:p w14:paraId="2A9927BC" w14:textId="509620F4" w:rsidR="00C22E8B" w:rsidRPr="00EC0781" w:rsidRDefault="00C22E8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MX"/>
        </w:rPr>
      </w:pPr>
    </w:p>
    <w:p w14:paraId="69E0F8E5" w14:textId="76B95F93" w:rsidR="00C22E8B" w:rsidRPr="00EC0781" w:rsidRDefault="00C22E8B" w:rsidP="004C11C0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MX"/>
        </w:rPr>
      </w:pPr>
    </w:p>
    <w:tbl>
      <w:tblPr>
        <w:tblStyle w:val="Tablaconcuadrcula"/>
        <w:tblW w:w="8797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"/>
        <w:gridCol w:w="2417"/>
        <w:gridCol w:w="293"/>
        <w:gridCol w:w="293"/>
        <w:gridCol w:w="2423"/>
        <w:gridCol w:w="293"/>
        <w:gridCol w:w="2490"/>
        <w:gridCol w:w="296"/>
      </w:tblGrid>
      <w:tr w:rsidR="00AA377A" w:rsidRPr="00F949AE" w14:paraId="58B5ED1E" w14:textId="77777777" w:rsidTr="002436A3">
        <w:trPr>
          <w:trHeight w:val="301"/>
          <w:jc w:val="center"/>
        </w:trPr>
        <w:tc>
          <w:tcPr>
            <w:tcW w:w="292" w:type="dxa"/>
          </w:tcPr>
          <w:p w14:paraId="4EA5BAB1" w14:textId="77777777" w:rsidR="00AA377A" w:rsidRPr="00EC0781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17" w:type="dxa"/>
          </w:tcPr>
          <w:p w14:paraId="46F7F104" w14:textId="77777777" w:rsidR="00AA377A" w:rsidRPr="00EC0781" w:rsidRDefault="00AA377A" w:rsidP="006666F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93" w:type="dxa"/>
          </w:tcPr>
          <w:p w14:paraId="4DF9607B" w14:textId="77777777" w:rsidR="00AA377A" w:rsidRPr="00EC0781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93" w:type="dxa"/>
          </w:tcPr>
          <w:p w14:paraId="30E602B1" w14:textId="1485040F" w:rsidR="00AA377A" w:rsidRPr="00EC0781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23" w:type="dxa"/>
          </w:tcPr>
          <w:p w14:paraId="03020AC9" w14:textId="77777777" w:rsidR="00AA377A" w:rsidRPr="00EC0781" w:rsidRDefault="00AA377A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93" w:type="dxa"/>
          </w:tcPr>
          <w:p w14:paraId="00646344" w14:textId="77777777" w:rsidR="00AA377A" w:rsidRPr="00EC0781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90" w:type="dxa"/>
          </w:tcPr>
          <w:p w14:paraId="2640DB8F" w14:textId="77777777" w:rsidR="00AA377A" w:rsidRPr="00EC0781" w:rsidRDefault="00AA377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96" w:type="dxa"/>
          </w:tcPr>
          <w:p w14:paraId="2133BBBC" w14:textId="77777777" w:rsidR="00AA377A" w:rsidRPr="00EC0781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481510" w:rsidRPr="00F949AE" w14:paraId="7B2880C9" w14:textId="77777777" w:rsidTr="002436A3">
        <w:trPr>
          <w:trHeight w:val="642"/>
          <w:jc w:val="center"/>
        </w:trPr>
        <w:tc>
          <w:tcPr>
            <w:tcW w:w="292" w:type="dxa"/>
          </w:tcPr>
          <w:p w14:paraId="56567F39" w14:textId="77777777" w:rsidR="00481510" w:rsidRPr="00EC0781" w:rsidRDefault="00481510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lang w:val="es-MX"/>
              </w:rPr>
            </w:pPr>
          </w:p>
        </w:tc>
        <w:tc>
          <w:tcPr>
            <w:tcW w:w="8209" w:type="dxa"/>
            <w:gridSpan w:val="6"/>
          </w:tcPr>
          <w:p w14:paraId="4E85E020" w14:textId="60C3BDEA" w:rsidR="00481510" w:rsidRPr="00EC0781" w:rsidRDefault="00EC0781" w:rsidP="00481510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  <w:r>
              <w:rPr>
                <w:rFonts w:ascii="IntelOne Display Light" w:hAnsi="IntelOne Display Light" w:cstheme="majorHAnsi"/>
                <w:lang w:val="es-MX"/>
              </w:rPr>
              <w:t>¿</w:t>
            </w:r>
            <w:r w:rsidRPr="00EC0781">
              <w:rPr>
                <w:rFonts w:ascii="IntelOne Display Light" w:hAnsi="IntelOne Display Light" w:cstheme="majorHAnsi"/>
                <w:lang w:val="es-MX"/>
              </w:rPr>
              <w:t>Su práctica de enseñanza aprendizaje crea conciencia sobre algun</w:t>
            </w:r>
            <w:r>
              <w:rPr>
                <w:rFonts w:ascii="IntelOne Display Light" w:hAnsi="IntelOne Display Light" w:cstheme="majorHAnsi"/>
                <w:lang w:val="es-MX"/>
              </w:rPr>
              <w:t>o de los 17 objetivos ODS de la ONU)</w:t>
            </w:r>
            <w:r w:rsidR="00481510" w:rsidRPr="00EC0781">
              <w:rPr>
                <w:rFonts w:ascii="IntelOne Display Light" w:hAnsi="IntelOne Display Light" w:cstheme="majorHAnsi"/>
                <w:lang w:val="es-MX"/>
              </w:rPr>
              <w:t xml:space="preserve">?  </w:t>
            </w:r>
          </w:p>
          <w:p w14:paraId="2EAD3EF2" w14:textId="77777777" w:rsidR="00481510" w:rsidRPr="00EC0781" w:rsidRDefault="00481510" w:rsidP="00481510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p w14:paraId="4F5B9A0D" w14:textId="5E2B32FF" w:rsidR="00481510" w:rsidRPr="00EC0781" w:rsidRDefault="00EC0781" w:rsidP="00481510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MX"/>
              </w:rPr>
            </w:pPr>
            <w:r w:rsidRPr="003D54F0">
              <w:rPr>
                <w:i/>
                <w:color w:val="AEAAAA" w:themeColor="background2" w:themeShade="BF"/>
                <w:sz w:val="20"/>
                <w:szCs w:val="20"/>
                <w:lang w:val="es"/>
              </w:rPr>
              <w:t>Visite https://sdgs.un.org/goals para conocer los 17 Objetivos de Desarrollo Sostenible de la ONU</w:t>
            </w:r>
          </w:p>
        </w:tc>
        <w:tc>
          <w:tcPr>
            <w:tcW w:w="296" w:type="dxa"/>
          </w:tcPr>
          <w:p w14:paraId="0831D797" w14:textId="77777777" w:rsidR="00481510" w:rsidRPr="00EC0781" w:rsidRDefault="00481510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AA377A" w:rsidRPr="00F949AE" w14:paraId="1165EA74" w14:textId="77777777" w:rsidTr="002436A3">
        <w:trPr>
          <w:trHeight w:val="301"/>
          <w:jc w:val="center"/>
        </w:trPr>
        <w:tc>
          <w:tcPr>
            <w:tcW w:w="292" w:type="dxa"/>
          </w:tcPr>
          <w:p w14:paraId="5BE1A36B" w14:textId="77777777" w:rsidR="00AA377A" w:rsidRPr="00EC0781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17" w:type="dxa"/>
          </w:tcPr>
          <w:p w14:paraId="7A471835" w14:textId="77777777" w:rsidR="00AA377A" w:rsidRPr="00EC0781" w:rsidRDefault="00AA377A" w:rsidP="006666F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93" w:type="dxa"/>
          </w:tcPr>
          <w:p w14:paraId="73753752" w14:textId="77777777" w:rsidR="00AA377A" w:rsidRPr="00EC0781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93" w:type="dxa"/>
          </w:tcPr>
          <w:p w14:paraId="1478AF61" w14:textId="0A2974DF" w:rsidR="00AA377A" w:rsidRPr="00EC0781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23" w:type="dxa"/>
          </w:tcPr>
          <w:p w14:paraId="74ECD51B" w14:textId="77777777" w:rsidR="00AA377A" w:rsidRPr="00EC0781" w:rsidRDefault="00AA377A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93" w:type="dxa"/>
          </w:tcPr>
          <w:p w14:paraId="3CB867D7" w14:textId="77777777" w:rsidR="00AA377A" w:rsidRPr="00EC0781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90" w:type="dxa"/>
          </w:tcPr>
          <w:p w14:paraId="097486D7" w14:textId="77777777" w:rsidR="00AA377A" w:rsidRPr="00EC0781" w:rsidRDefault="00AA377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96" w:type="dxa"/>
          </w:tcPr>
          <w:p w14:paraId="56659084" w14:textId="77777777" w:rsidR="00AA377A" w:rsidRPr="00EC0781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AA377A" w:rsidRPr="003D54F0" w14:paraId="342E3BFC" w14:textId="77777777" w:rsidTr="002436A3">
        <w:trPr>
          <w:trHeight w:val="321"/>
          <w:jc w:val="center"/>
        </w:trPr>
        <w:tc>
          <w:tcPr>
            <w:tcW w:w="292" w:type="dxa"/>
          </w:tcPr>
          <w:p w14:paraId="0DE01718" w14:textId="77777777" w:rsidR="00AA377A" w:rsidRPr="00EC0781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17" w:type="dxa"/>
          </w:tcPr>
          <w:p w14:paraId="68E2BAF9" w14:textId="065D1590" w:rsidR="00AA377A" w:rsidRPr="003D54F0" w:rsidRDefault="00F949AE" w:rsidP="006666FD">
            <w:pPr>
              <w:tabs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3D54F0">
              <w:rPr>
                <w:rFonts w:ascii="IntelOne Display Light" w:hAnsi="IntelOne Display Light" w:cstheme="majorHAnsi"/>
                <w:lang w:val="en-US"/>
              </w:rPr>
              <w:t>O S</w:t>
            </w:r>
            <w:r>
              <w:rPr>
                <w:rFonts w:ascii="IntelOne Display Light" w:hAnsi="IntelOne Display Light" w:cstheme="majorHAnsi"/>
                <w:lang w:val="en-US"/>
              </w:rPr>
              <w:t>i</w:t>
            </w:r>
          </w:p>
        </w:tc>
        <w:tc>
          <w:tcPr>
            <w:tcW w:w="293" w:type="dxa"/>
          </w:tcPr>
          <w:p w14:paraId="6C436862" w14:textId="77777777" w:rsidR="00AA377A" w:rsidRPr="003D54F0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93" w:type="dxa"/>
          </w:tcPr>
          <w:p w14:paraId="5D2BD8B1" w14:textId="72D83A59" w:rsidR="00AA377A" w:rsidRPr="003D54F0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423" w:type="dxa"/>
          </w:tcPr>
          <w:p w14:paraId="7624F044" w14:textId="5B471727" w:rsidR="00AA377A" w:rsidRPr="003D54F0" w:rsidRDefault="00F949AE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3D54F0">
              <w:rPr>
                <w:rFonts w:ascii="IntelOne Display Light" w:hAnsi="IntelOne Display Light" w:cstheme="majorHAnsi"/>
                <w:lang w:val="en-US"/>
              </w:rPr>
              <w:t>O No</w:t>
            </w:r>
          </w:p>
        </w:tc>
        <w:tc>
          <w:tcPr>
            <w:tcW w:w="293" w:type="dxa"/>
          </w:tcPr>
          <w:p w14:paraId="0222451C" w14:textId="77777777" w:rsidR="00AA377A" w:rsidRPr="003D54F0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490" w:type="dxa"/>
          </w:tcPr>
          <w:p w14:paraId="77C205EE" w14:textId="77777777" w:rsidR="00AA377A" w:rsidRPr="003D54F0" w:rsidRDefault="00AA377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96" w:type="dxa"/>
          </w:tcPr>
          <w:p w14:paraId="696A7598" w14:textId="77777777" w:rsidR="00AA377A" w:rsidRPr="003D54F0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AA377A" w:rsidRPr="003D54F0" w14:paraId="783D1AB3" w14:textId="77777777" w:rsidTr="002436A3">
        <w:trPr>
          <w:trHeight w:val="301"/>
          <w:jc w:val="center"/>
        </w:trPr>
        <w:tc>
          <w:tcPr>
            <w:tcW w:w="292" w:type="dxa"/>
          </w:tcPr>
          <w:p w14:paraId="6CBFFE5F" w14:textId="77777777" w:rsidR="00AA377A" w:rsidRPr="003D54F0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417" w:type="dxa"/>
          </w:tcPr>
          <w:p w14:paraId="1C8E7BD3" w14:textId="77777777" w:rsidR="00AA377A" w:rsidRPr="003D54F0" w:rsidRDefault="00AA377A" w:rsidP="006666F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93" w:type="dxa"/>
          </w:tcPr>
          <w:p w14:paraId="699BD19A" w14:textId="77777777" w:rsidR="00AA377A" w:rsidRPr="003D54F0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93" w:type="dxa"/>
          </w:tcPr>
          <w:p w14:paraId="21310421" w14:textId="710861C6" w:rsidR="00AA377A" w:rsidRPr="003D54F0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423" w:type="dxa"/>
          </w:tcPr>
          <w:p w14:paraId="70781B7C" w14:textId="77777777" w:rsidR="00AA377A" w:rsidRPr="003D54F0" w:rsidRDefault="00AA377A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93" w:type="dxa"/>
          </w:tcPr>
          <w:p w14:paraId="4AC35869" w14:textId="77777777" w:rsidR="00AA377A" w:rsidRPr="003D54F0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490" w:type="dxa"/>
          </w:tcPr>
          <w:p w14:paraId="4323916E" w14:textId="77777777" w:rsidR="00AA377A" w:rsidRPr="003D54F0" w:rsidRDefault="00AA377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96" w:type="dxa"/>
          </w:tcPr>
          <w:p w14:paraId="468F0845" w14:textId="77777777" w:rsidR="00AA377A" w:rsidRPr="003D54F0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AA377A" w:rsidRPr="00F949AE" w14:paraId="2BDC00BE" w14:textId="77777777" w:rsidTr="002436A3">
        <w:trPr>
          <w:trHeight w:val="925"/>
          <w:jc w:val="center"/>
        </w:trPr>
        <w:tc>
          <w:tcPr>
            <w:tcW w:w="292" w:type="dxa"/>
          </w:tcPr>
          <w:p w14:paraId="345FB0C6" w14:textId="77777777" w:rsidR="00AA377A" w:rsidRPr="003D54F0" w:rsidRDefault="00AA377A" w:rsidP="006666FD">
            <w:pPr>
              <w:tabs>
                <w:tab w:val="left" w:pos="34"/>
                <w:tab w:val="left" w:pos="2319"/>
              </w:tabs>
              <w:ind w:right="-108"/>
              <w:rPr>
                <w:rFonts w:ascii="IntelOne Display Light" w:hAnsi="IntelOne Display Light" w:cstheme="majorHAnsi"/>
                <w:noProof/>
                <w:lang w:val="en-US"/>
              </w:rPr>
            </w:pPr>
          </w:p>
        </w:tc>
        <w:tc>
          <w:tcPr>
            <w:tcW w:w="8505" w:type="dxa"/>
            <w:gridSpan w:val="7"/>
            <w:vAlign w:val="center"/>
          </w:tcPr>
          <w:p w14:paraId="5B364AD9" w14:textId="19C4F7B6" w:rsidR="00AA377A" w:rsidRPr="00F949AE" w:rsidRDefault="00AA377A" w:rsidP="006666FD">
            <w:pPr>
              <w:tabs>
                <w:tab w:val="left" w:pos="34"/>
                <w:tab w:val="left" w:pos="2319"/>
              </w:tabs>
              <w:ind w:right="-108"/>
              <w:rPr>
                <w:rFonts w:ascii="IntelOne Display Light" w:hAnsi="IntelOne Display Light" w:cstheme="majorHAnsi"/>
                <w:lang w:val="es-MX"/>
              </w:rPr>
            </w:pPr>
            <w:r w:rsidRPr="003D54F0">
              <w:rPr>
                <w:rFonts w:ascii="IntelOne Display Light" w:hAnsi="IntelOne Display Light" w:cstheme="maj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321549F2" wp14:editId="31DE0DE8">
                      <wp:simplePos x="0" y="0"/>
                      <wp:positionH relativeFrom="column">
                        <wp:posOffset>35560</wp:posOffset>
                      </wp:positionH>
                      <wp:positionV relativeFrom="paragraph">
                        <wp:posOffset>89535</wp:posOffset>
                      </wp:positionV>
                      <wp:extent cx="5188585" cy="321310"/>
                      <wp:effectExtent l="0" t="0" r="12065" b="2159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88585" cy="32131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<w:pict>
                    <v:rect w14:anchorId="4C783748" id="Rectangle 19" o:spid="_x0000_s1026" style="position:absolute;margin-left:2.8pt;margin-top:7.05pt;width:408.55pt;height:25.3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" fillcolor="white [3201]" strokecolor="#bfbfbf [2412]" strokeweight=".5pt"/>
                  </w:pict>
                </mc:Fallback>
              </mc:AlternateContent>
            </w:r>
          </w:p>
          <w:p w14:paraId="21393CBE" w14:textId="28FA4DE1" w:rsidR="00AA377A" w:rsidRPr="00EC0781" w:rsidRDefault="00EC0781" w:rsidP="0043726A">
            <w:pPr>
              <w:tabs>
                <w:tab w:val="left" w:pos="450"/>
                <w:tab w:val="left" w:pos="2319"/>
              </w:tabs>
              <w:ind w:left="34" w:right="-108" w:firstLine="133"/>
              <w:rPr>
                <w:rFonts w:ascii="IntelOne Display Light" w:hAnsi="IntelOne Display Light" w:cstheme="majorHAnsi"/>
                <w:lang w:val="es-MX"/>
              </w:rPr>
            </w:pPr>
            <w:r w:rsidRPr="003D54F0">
              <w:rPr>
                <w:i/>
                <w:color w:val="808080"/>
                <w:sz w:val="20"/>
                <w:szCs w:val="20"/>
                <w:lang w:val="es"/>
              </w:rPr>
              <w:t xml:space="preserve">En caso afirmativo, haga una breve descripción de cómo </w:t>
            </w:r>
            <w:r>
              <w:rPr>
                <w:i/>
                <w:color w:val="808080"/>
                <w:sz w:val="20"/>
                <w:szCs w:val="20"/>
                <w:lang w:val="es"/>
              </w:rPr>
              <w:t xml:space="preserve">y qué ODS de la ONU </w:t>
            </w:r>
            <w:r w:rsidRPr="003D54F0">
              <w:rPr>
                <w:i/>
                <w:color w:val="808080"/>
                <w:sz w:val="20"/>
                <w:szCs w:val="20"/>
                <w:lang w:val="es"/>
              </w:rPr>
              <w:t>incorporó en su práctica.</w:t>
            </w:r>
          </w:p>
        </w:tc>
      </w:tr>
    </w:tbl>
    <w:p w14:paraId="40948A4E" w14:textId="1D8AAE93" w:rsidR="00C22E8B" w:rsidRPr="00EC0781" w:rsidRDefault="00C22E8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MX"/>
        </w:rPr>
      </w:pPr>
    </w:p>
    <w:p w14:paraId="6C5807E1" w14:textId="3C37C107" w:rsidR="00C22E8B" w:rsidRPr="00EC0781" w:rsidRDefault="00C22E8B" w:rsidP="00727D3D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MX"/>
        </w:rPr>
      </w:pPr>
    </w:p>
    <w:p w14:paraId="41F500C2" w14:textId="6F2AFCCC" w:rsidR="00AF61D0" w:rsidRPr="00EC0781" w:rsidRDefault="00AF61D0" w:rsidP="00727D3D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MX"/>
        </w:rPr>
      </w:pPr>
    </w:p>
    <w:p w14:paraId="5F3114A5" w14:textId="78F1E590" w:rsidR="00AF61D0" w:rsidRPr="00EC0781" w:rsidRDefault="00AF61D0" w:rsidP="00727D3D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MX"/>
        </w:rPr>
      </w:pPr>
    </w:p>
    <w:p w14:paraId="7300CD88" w14:textId="77777777" w:rsidR="00AF61D0" w:rsidRPr="00EC0781" w:rsidRDefault="00AF61D0" w:rsidP="00727D3D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MX"/>
        </w:rPr>
      </w:pPr>
    </w:p>
    <w:p w14:paraId="2F06C70B" w14:textId="548351EE" w:rsidR="00C22E8B" w:rsidRPr="00EC0781" w:rsidRDefault="00C22E8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MX"/>
        </w:rPr>
      </w:pPr>
    </w:p>
    <w:tbl>
      <w:tblPr>
        <w:tblStyle w:val="Tablaconcuadrcula"/>
        <w:tblW w:w="8698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"/>
        <w:gridCol w:w="2472"/>
        <w:gridCol w:w="300"/>
        <w:gridCol w:w="2479"/>
        <w:gridCol w:w="300"/>
        <w:gridCol w:w="2545"/>
        <w:gridCol w:w="303"/>
      </w:tblGrid>
      <w:tr w:rsidR="0043726A" w:rsidRPr="00F949AE" w14:paraId="441CB6C6" w14:textId="77777777" w:rsidTr="00AF61D0">
        <w:trPr>
          <w:trHeight w:val="312"/>
          <w:jc w:val="center"/>
        </w:trPr>
        <w:tc>
          <w:tcPr>
            <w:tcW w:w="299" w:type="dxa"/>
          </w:tcPr>
          <w:p w14:paraId="660355DE" w14:textId="77777777" w:rsidR="0043726A" w:rsidRPr="00EC0781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72" w:type="dxa"/>
          </w:tcPr>
          <w:p w14:paraId="2902240E" w14:textId="77777777" w:rsidR="0043726A" w:rsidRPr="00EC0781" w:rsidRDefault="0043726A" w:rsidP="006666F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300" w:type="dxa"/>
          </w:tcPr>
          <w:p w14:paraId="522DF0F8" w14:textId="77777777" w:rsidR="0043726A" w:rsidRPr="00EC0781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79" w:type="dxa"/>
          </w:tcPr>
          <w:p w14:paraId="478249A9" w14:textId="77777777" w:rsidR="0043726A" w:rsidRPr="00EC0781" w:rsidRDefault="0043726A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300" w:type="dxa"/>
          </w:tcPr>
          <w:p w14:paraId="6C50C3FD" w14:textId="77777777" w:rsidR="0043726A" w:rsidRPr="00EC0781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5" w:type="dxa"/>
          </w:tcPr>
          <w:p w14:paraId="717BBAD1" w14:textId="77777777" w:rsidR="0043726A" w:rsidRPr="00EC0781" w:rsidRDefault="0043726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303" w:type="dxa"/>
          </w:tcPr>
          <w:p w14:paraId="32BAD225" w14:textId="77777777" w:rsidR="0043726A" w:rsidRPr="00EC0781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43726A" w:rsidRPr="00F949AE" w14:paraId="2A198161" w14:textId="77777777" w:rsidTr="00AF61D0">
        <w:trPr>
          <w:trHeight w:val="664"/>
          <w:jc w:val="center"/>
        </w:trPr>
        <w:tc>
          <w:tcPr>
            <w:tcW w:w="299" w:type="dxa"/>
          </w:tcPr>
          <w:p w14:paraId="1C9CA1E6" w14:textId="77777777" w:rsidR="0043726A" w:rsidRPr="00EC0781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lang w:val="es-MX"/>
              </w:rPr>
            </w:pPr>
          </w:p>
        </w:tc>
        <w:tc>
          <w:tcPr>
            <w:tcW w:w="8096" w:type="dxa"/>
            <w:gridSpan w:val="5"/>
          </w:tcPr>
          <w:p w14:paraId="3FFBB179" w14:textId="3A93B584" w:rsidR="0043726A" w:rsidRPr="00EC0781" w:rsidRDefault="00EC0781" w:rsidP="006666FD">
            <w:pPr>
              <w:tabs>
                <w:tab w:val="left" w:pos="2446"/>
              </w:tabs>
              <w:ind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3D54F0">
              <w:rPr>
                <w:lang w:val="es"/>
              </w:rPr>
              <w:t>¿Su práctica de enseñanza-aprendizaje considera las preocupaciones éticas y de privacidad relacionadas con la IA?</w:t>
            </w:r>
          </w:p>
        </w:tc>
        <w:tc>
          <w:tcPr>
            <w:tcW w:w="303" w:type="dxa"/>
          </w:tcPr>
          <w:p w14:paraId="35D43C49" w14:textId="77777777" w:rsidR="0043726A" w:rsidRPr="00EC0781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43726A" w:rsidRPr="00F949AE" w14:paraId="4360AB47" w14:textId="77777777" w:rsidTr="00EC0781">
        <w:trPr>
          <w:trHeight w:val="80"/>
          <w:jc w:val="center"/>
        </w:trPr>
        <w:tc>
          <w:tcPr>
            <w:tcW w:w="299" w:type="dxa"/>
          </w:tcPr>
          <w:p w14:paraId="2F853D4E" w14:textId="77777777" w:rsidR="0043726A" w:rsidRPr="00EC0781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72" w:type="dxa"/>
          </w:tcPr>
          <w:p w14:paraId="258DB5B9" w14:textId="77777777" w:rsidR="0043726A" w:rsidRPr="00EC0781" w:rsidRDefault="0043726A" w:rsidP="006666F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300" w:type="dxa"/>
          </w:tcPr>
          <w:p w14:paraId="4881529F" w14:textId="77777777" w:rsidR="0043726A" w:rsidRPr="00EC0781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79" w:type="dxa"/>
          </w:tcPr>
          <w:p w14:paraId="244B847E" w14:textId="77777777" w:rsidR="0043726A" w:rsidRPr="00EC0781" w:rsidRDefault="0043726A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300" w:type="dxa"/>
          </w:tcPr>
          <w:p w14:paraId="00268A61" w14:textId="77777777" w:rsidR="0043726A" w:rsidRPr="00EC0781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5" w:type="dxa"/>
          </w:tcPr>
          <w:p w14:paraId="61974BFB" w14:textId="77777777" w:rsidR="0043726A" w:rsidRPr="00EC0781" w:rsidRDefault="0043726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303" w:type="dxa"/>
          </w:tcPr>
          <w:p w14:paraId="044AC47D" w14:textId="77777777" w:rsidR="0043726A" w:rsidRPr="00EC0781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43726A" w:rsidRPr="003D54F0" w14:paraId="6848E196" w14:textId="77777777" w:rsidTr="00AF61D0">
        <w:trPr>
          <w:trHeight w:val="332"/>
          <w:jc w:val="center"/>
        </w:trPr>
        <w:tc>
          <w:tcPr>
            <w:tcW w:w="299" w:type="dxa"/>
          </w:tcPr>
          <w:p w14:paraId="6E97A1A6" w14:textId="77777777" w:rsidR="0043726A" w:rsidRPr="00EC0781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72" w:type="dxa"/>
          </w:tcPr>
          <w:p w14:paraId="4A215BDC" w14:textId="594C4FD3" w:rsidR="0043726A" w:rsidRPr="003D54F0" w:rsidRDefault="00F949AE" w:rsidP="006666FD">
            <w:pPr>
              <w:tabs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3D54F0">
              <w:rPr>
                <w:rFonts w:ascii="IntelOne Display Light" w:hAnsi="IntelOne Display Light" w:cstheme="majorHAnsi"/>
                <w:lang w:val="en-US"/>
              </w:rPr>
              <w:t>O S</w:t>
            </w:r>
            <w:r>
              <w:rPr>
                <w:rFonts w:ascii="IntelOne Display Light" w:hAnsi="IntelOne Display Light" w:cstheme="majorHAnsi"/>
                <w:lang w:val="en-US"/>
              </w:rPr>
              <w:t>i</w:t>
            </w:r>
          </w:p>
        </w:tc>
        <w:tc>
          <w:tcPr>
            <w:tcW w:w="300" w:type="dxa"/>
          </w:tcPr>
          <w:p w14:paraId="7CCDD8D1" w14:textId="77777777" w:rsidR="0043726A" w:rsidRPr="003D54F0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479" w:type="dxa"/>
          </w:tcPr>
          <w:p w14:paraId="0003B839" w14:textId="79798540" w:rsidR="0043726A" w:rsidRPr="003D54F0" w:rsidRDefault="00F949AE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3D54F0">
              <w:rPr>
                <w:rFonts w:ascii="IntelOne Display Light" w:hAnsi="IntelOne Display Light" w:cstheme="majorHAnsi"/>
                <w:lang w:val="en-US"/>
              </w:rPr>
              <w:t>O No</w:t>
            </w:r>
          </w:p>
        </w:tc>
        <w:tc>
          <w:tcPr>
            <w:tcW w:w="300" w:type="dxa"/>
          </w:tcPr>
          <w:p w14:paraId="29BF2492" w14:textId="77777777" w:rsidR="0043726A" w:rsidRPr="003D54F0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5" w:type="dxa"/>
          </w:tcPr>
          <w:p w14:paraId="24EAC1EB" w14:textId="77777777" w:rsidR="0043726A" w:rsidRPr="003D54F0" w:rsidRDefault="0043726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303" w:type="dxa"/>
          </w:tcPr>
          <w:p w14:paraId="5D1E239B" w14:textId="77777777" w:rsidR="0043726A" w:rsidRPr="003D54F0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43726A" w:rsidRPr="00F949AE" w14:paraId="7A01635E" w14:textId="77777777" w:rsidTr="00AF61D0">
        <w:trPr>
          <w:trHeight w:val="957"/>
          <w:jc w:val="center"/>
        </w:trPr>
        <w:tc>
          <w:tcPr>
            <w:tcW w:w="8698" w:type="dxa"/>
            <w:gridSpan w:val="7"/>
            <w:vAlign w:val="center"/>
          </w:tcPr>
          <w:p w14:paraId="1F440142" w14:textId="77777777" w:rsidR="0043726A" w:rsidRPr="00F949AE" w:rsidRDefault="0043726A" w:rsidP="006666FD">
            <w:pPr>
              <w:tabs>
                <w:tab w:val="left" w:pos="34"/>
                <w:tab w:val="left" w:pos="2319"/>
              </w:tabs>
              <w:ind w:right="-108"/>
              <w:rPr>
                <w:rFonts w:ascii="IntelOne Display Light" w:hAnsi="IntelOne Display Light" w:cstheme="majorHAnsi"/>
                <w:lang w:val="es-MX"/>
              </w:rPr>
            </w:pPr>
            <w:r w:rsidRPr="003D54F0">
              <w:rPr>
                <w:rFonts w:ascii="IntelOne Display Light" w:hAnsi="IntelOne Display Light" w:cstheme="maj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224DFE4B" wp14:editId="55C48895">
                      <wp:simplePos x="0" y="0"/>
                      <wp:positionH relativeFrom="column">
                        <wp:posOffset>35560</wp:posOffset>
                      </wp:positionH>
                      <wp:positionV relativeFrom="paragraph">
                        <wp:posOffset>109855</wp:posOffset>
                      </wp:positionV>
                      <wp:extent cx="5177790" cy="321310"/>
                      <wp:effectExtent l="0" t="0" r="22860" b="2159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77790" cy="32131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<w:pict>
                    <v:rect w14:anchorId="05D2AF26" id="Rectangle 4" o:spid="_x0000_s1026" style="position:absolute;margin-left:2.8pt;margin-top:8.65pt;width:407.7pt;height:25.3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" fillcolor="white [3201]" strokecolor="#bfbfbf [2412]" strokeweight=".5pt"/>
                  </w:pict>
                </mc:Fallback>
              </mc:AlternateContent>
            </w:r>
          </w:p>
          <w:p w14:paraId="50377146" w14:textId="238D7275" w:rsidR="0043726A" w:rsidRPr="00EC0781" w:rsidRDefault="00EC0781" w:rsidP="0043726A">
            <w:pPr>
              <w:tabs>
                <w:tab w:val="left" w:pos="34"/>
                <w:tab w:val="left" w:pos="2319"/>
              </w:tabs>
              <w:ind w:left="34" w:right="-108" w:firstLine="133"/>
              <w:rPr>
                <w:rFonts w:ascii="IntelOne Display Light" w:hAnsi="IntelOne Display Light" w:cstheme="majorHAnsi"/>
                <w:lang w:val="es-MX"/>
              </w:rPr>
            </w:pPr>
            <w:r w:rsidRPr="003D54F0">
              <w:rPr>
                <w:i/>
                <w:color w:val="808080"/>
                <w:sz w:val="20"/>
                <w:szCs w:val="20"/>
                <w:lang w:val="es"/>
              </w:rPr>
              <w:t xml:space="preserve">En caso afirmativo, explique las preocupaciones éticas y de privacidad relacionadas y cómo las abordó. </w:t>
            </w:r>
          </w:p>
        </w:tc>
      </w:tr>
    </w:tbl>
    <w:p w14:paraId="34966241" w14:textId="77777777" w:rsidR="00457C8F" w:rsidRPr="00EC0781" w:rsidRDefault="00457C8F" w:rsidP="00727D3D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sz w:val="28"/>
          <w:szCs w:val="28"/>
          <w:lang w:val="es-MX"/>
        </w:rPr>
      </w:pPr>
    </w:p>
    <w:tbl>
      <w:tblPr>
        <w:tblStyle w:val="Tablaconcuadrcula"/>
        <w:tblpPr w:leftFromText="141" w:rightFromText="141" w:vertAnchor="text" w:horzAnchor="margin" w:tblpXSpec="center" w:tblpY="9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2409"/>
        <w:gridCol w:w="284"/>
        <w:gridCol w:w="2556"/>
        <w:gridCol w:w="284"/>
        <w:gridCol w:w="2551"/>
        <w:gridCol w:w="284"/>
      </w:tblGrid>
      <w:tr w:rsidR="003508AD" w:rsidRPr="00F949AE" w14:paraId="65B1A0C5" w14:textId="77777777" w:rsidTr="00EC0781">
        <w:tc>
          <w:tcPr>
            <w:tcW w:w="421" w:type="dxa"/>
          </w:tcPr>
          <w:p w14:paraId="62CE1211" w14:textId="77777777" w:rsidR="003508AD" w:rsidRPr="00EC0781" w:rsidRDefault="003508AD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09" w:type="dxa"/>
          </w:tcPr>
          <w:p w14:paraId="16980E37" w14:textId="77777777" w:rsidR="003508AD" w:rsidRPr="00EC0781" w:rsidRDefault="003508AD" w:rsidP="00EC0781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62660701" w14:textId="77777777" w:rsidR="003508AD" w:rsidRPr="00EC0781" w:rsidRDefault="003508AD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</w:tcPr>
          <w:p w14:paraId="7F27A5F3" w14:textId="77777777" w:rsidR="003508AD" w:rsidRPr="00EC0781" w:rsidRDefault="003508AD" w:rsidP="00EC0781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2F164D65" w14:textId="77777777" w:rsidR="003508AD" w:rsidRPr="00EC0781" w:rsidRDefault="003508AD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</w:tcPr>
          <w:p w14:paraId="05A3E7BF" w14:textId="77777777" w:rsidR="003508AD" w:rsidRPr="00EC0781" w:rsidRDefault="003508AD" w:rsidP="00EC0781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7BFE4BDF" w14:textId="77777777" w:rsidR="003508AD" w:rsidRPr="00EC0781" w:rsidRDefault="003508AD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3508AD" w:rsidRPr="00F949AE" w14:paraId="0884D715" w14:textId="77777777" w:rsidTr="00EC0781">
        <w:tc>
          <w:tcPr>
            <w:tcW w:w="421" w:type="dxa"/>
          </w:tcPr>
          <w:p w14:paraId="6A71A205" w14:textId="77777777" w:rsidR="003508AD" w:rsidRPr="00EC0781" w:rsidRDefault="003508AD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8084" w:type="dxa"/>
            <w:gridSpan w:val="5"/>
          </w:tcPr>
          <w:p w14:paraId="4DAC7704" w14:textId="158995E3" w:rsidR="003508AD" w:rsidRPr="00EC0781" w:rsidRDefault="00EC0781" w:rsidP="00EC0781">
            <w:pPr>
              <w:tabs>
                <w:tab w:val="left" w:pos="2319"/>
              </w:tabs>
              <w:ind w:left="-108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EC0781">
              <w:rPr>
                <w:rFonts w:ascii="IntelOne Display Light" w:hAnsi="IntelOne Display Light" w:cstheme="majorHAnsi"/>
                <w:lang w:val="es-MX"/>
              </w:rPr>
              <w:t>¿Recibió alguna certi</w:t>
            </w:r>
            <w:r>
              <w:rPr>
                <w:rFonts w:ascii="IntelOne Display Light" w:hAnsi="IntelOne Display Light" w:cstheme="majorHAnsi"/>
                <w:lang w:val="es-MX"/>
              </w:rPr>
              <w:t>f</w:t>
            </w:r>
            <w:r w:rsidRPr="00EC0781">
              <w:rPr>
                <w:rFonts w:ascii="IntelOne Display Light" w:hAnsi="IntelOne Display Light" w:cstheme="majorHAnsi"/>
                <w:lang w:val="es-MX"/>
              </w:rPr>
              <w:t>icación o reconocimiento por el Desarrollo de</w:t>
            </w:r>
            <w:r>
              <w:rPr>
                <w:rFonts w:ascii="IntelOne Display Light" w:hAnsi="IntelOne Display Light" w:cstheme="majorHAnsi"/>
                <w:lang w:val="es-MX"/>
              </w:rPr>
              <w:t xml:space="preserve"> habilidades y/o experiencia en IA?</w:t>
            </w:r>
            <w:r w:rsidRPr="00EC0781">
              <w:rPr>
                <w:rFonts w:ascii="IntelOne Display Light" w:hAnsi="IntelOne Display Light" w:cstheme="majorHAnsi"/>
                <w:lang w:val="es-MX"/>
              </w:rPr>
              <w:t xml:space="preserve"> </w:t>
            </w:r>
          </w:p>
        </w:tc>
        <w:tc>
          <w:tcPr>
            <w:tcW w:w="284" w:type="dxa"/>
          </w:tcPr>
          <w:p w14:paraId="6C5EB64F" w14:textId="77777777" w:rsidR="003508AD" w:rsidRPr="00EC0781" w:rsidRDefault="003508AD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3508AD" w:rsidRPr="003D54F0" w14:paraId="76662DC5" w14:textId="77777777" w:rsidTr="00EC0781">
        <w:tc>
          <w:tcPr>
            <w:tcW w:w="421" w:type="dxa"/>
          </w:tcPr>
          <w:p w14:paraId="48DECF55" w14:textId="77777777" w:rsidR="003508AD" w:rsidRPr="00EC0781" w:rsidRDefault="003508AD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09" w:type="dxa"/>
          </w:tcPr>
          <w:p w14:paraId="666F58DD" w14:textId="77777777" w:rsidR="004056BC" w:rsidRPr="00EC0781" w:rsidRDefault="004056BC" w:rsidP="00EC0781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p w14:paraId="6E901E4E" w14:textId="63BB8781" w:rsidR="004056BC" w:rsidRPr="003D54F0" w:rsidRDefault="00F949AE" w:rsidP="00EC0781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3D54F0">
              <w:rPr>
                <w:rFonts w:ascii="IntelOne Display Light" w:hAnsi="IntelOne Display Light" w:cstheme="majorHAnsi"/>
                <w:lang w:val="en-US"/>
              </w:rPr>
              <w:t>O S</w:t>
            </w:r>
            <w:r>
              <w:rPr>
                <w:rFonts w:ascii="IntelOne Display Light" w:hAnsi="IntelOne Display Light" w:cstheme="majorHAnsi"/>
                <w:lang w:val="en-US"/>
              </w:rPr>
              <w:t>i</w:t>
            </w:r>
          </w:p>
          <w:p w14:paraId="26C4C320" w14:textId="6972A77C" w:rsidR="004056BC" w:rsidRPr="003D54F0" w:rsidRDefault="004056BC" w:rsidP="00EC0781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657E74E5" w14:textId="77777777" w:rsidR="003508AD" w:rsidRPr="003D54F0" w:rsidRDefault="003508AD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</w:tcPr>
          <w:p w14:paraId="1C8D787D" w14:textId="77777777" w:rsidR="004056BC" w:rsidRPr="003D54F0" w:rsidRDefault="004056BC" w:rsidP="00EC0781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  <w:p w14:paraId="3F575FF7" w14:textId="3C0F40F4" w:rsidR="003508AD" w:rsidRPr="003D54F0" w:rsidRDefault="00F949AE" w:rsidP="00EC0781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3D54F0">
              <w:rPr>
                <w:rFonts w:ascii="IntelOne Display Light" w:hAnsi="IntelOne Display Light" w:cstheme="majorHAnsi"/>
                <w:lang w:val="en-US"/>
              </w:rPr>
              <w:t>O No</w:t>
            </w:r>
          </w:p>
        </w:tc>
        <w:tc>
          <w:tcPr>
            <w:tcW w:w="284" w:type="dxa"/>
          </w:tcPr>
          <w:p w14:paraId="16095A5A" w14:textId="77777777" w:rsidR="003508AD" w:rsidRPr="003D54F0" w:rsidRDefault="003508AD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</w:tcPr>
          <w:p w14:paraId="7FDBFD71" w14:textId="77777777" w:rsidR="003508AD" w:rsidRPr="003D54F0" w:rsidRDefault="003508AD" w:rsidP="00EC0781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3596D495" w14:textId="77777777" w:rsidR="003508AD" w:rsidRPr="003D54F0" w:rsidRDefault="003508AD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FD52C9" w:rsidRPr="00F949AE" w14:paraId="4C1669BB" w14:textId="77777777" w:rsidTr="00EC0781">
        <w:tc>
          <w:tcPr>
            <w:tcW w:w="421" w:type="dxa"/>
          </w:tcPr>
          <w:p w14:paraId="5C37C043" w14:textId="77777777" w:rsidR="00FD52C9" w:rsidRPr="003D54F0" w:rsidRDefault="00FD52C9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8084" w:type="dxa"/>
            <w:gridSpan w:val="5"/>
          </w:tcPr>
          <w:p w14:paraId="3F06496A" w14:textId="432B0A0A" w:rsidR="00FD52C9" w:rsidRPr="00EC0781" w:rsidRDefault="00EC0781" w:rsidP="00EC0781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/>
                <w:iCs/>
                <w:lang w:val="es-MX"/>
              </w:rPr>
            </w:pPr>
            <w:r w:rsidRPr="003D54F0">
              <w:rPr>
                <w:i/>
                <w:lang w:val="es"/>
              </w:rPr>
              <w:t xml:space="preserve">En caso afirmativo, </w:t>
            </w:r>
            <w:r>
              <w:rPr>
                <w:i/>
                <w:lang w:val="es"/>
              </w:rPr>
              <w:t>adjunte</w:t>
            </w:r>
            <w:r w:rsidRPr="003D54F0">
              <w:rPr>
                <w:i/>
                <w:lang w:val="es"/>
              </w:rPr>
              <w:t xml:space="preserve"> el certificado o la prueba de reconocimiento.</w:t>
            </w:r>
          </w:p>
        </w:tc>
        <w:tc>
          <w:tcPr>
            <w:tcW w:w="284" w:type="dxa"/>
          </w:tcPr>
          <w:p w14:paraId="6F3B2C11" w14:textId="77777777" w:rsidR="00FD52C9" w:rsidRPr="00EC0781" w:rsidRDefault="00FD52C9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FD52C9" w:rsidRPr="00F949AE" w14:paraId="402672B6" w14:textId="77777777" w:rsidTr="00EC0781">
        <w:tc>
          <w:tcPr>
            <w:tcW w:w="421" w:type="dxa"/>
          </w:tcPr>
          <w:p w14:paraId="27A78629" w14:textId="77777777" w:rsidR="00FD52C9" w:rsidRPr="00EC0781" w:rsidRDefault="00FD52C9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8084" w:type="dxa"/>
            <w:gridSpan w:val="5"/>
          </w:tcPr>
          <w:p w14:paraId="60D29EDF" w14:textId="77777777" w:rsidR="00FD52C9" w:rsidRPr="00EC0781" w:rsidRDefault="00FD52C9" w:rsidP="00EC0781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0B25B1E6" w14:textId="77777777" w:rsidR="00FD52C9" w:rsidRPr="00EC0781" w:rsidRDefault="00FD52C9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4056BC" w:rsidRPr="00F949AE" w14:paraId="5C934FB6" w14:textId="77777777" w:rsidTr="00EC0781">
        <w:tc>
          <w:tcPr>
            <w:tcW w:w="421" w:type="dxa"/>
          </w:tcPr>
          <w:p w14:paraId="65A6327E" w14:textId="77777777" w:rsidR="004056BC" w:rsidRPr="00F949AE" w:rsidRDefault="004056BC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09" w:type="dxa"/>
          </w:tcPr>
          <w:p w14:paraId="33EC0AEE" w14:textId="77777777" w:rsidR="004056BC" w:rsidRPr="00F949AE" w:rsidRDefault="004056BC" w:rsidP="00EC0781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016C094F" w14:textId="77777777" w:rsidR="004056BC" w:rsidRPr="00F949AE" w:rsidRDefault="004056BC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</w:tcPr>
          <w:p w14:paraId="28ADBBB2" w14:textId="77777777" w:rsidR="004056BC" w:rsidRPr="00F949AE" w:rsidRDefault="004056BC" w:rsidP="00EC0781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2C0664A6" w14:textId="77777777" w:rsidR="004056BC" w:rsidRPr="00F949AE" w:rsidRDefault="004056BC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</w:tcPr>
          <w:p w14:paraId="0C4FF023" w14:textId="77777777" w:rsidR="004056BC" w:rsidRPr="00F949AE" w:rsidRDefault="004056BC" w:rsidP="00EC0781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71BC36E8" w14:textId="77777777" w:rsidR="004056BC" w:rsidRPr="00F949AE" w:rsidRDefault="004056BC" w:rsidP="00EC0781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</w:tbl>
    <w:p w14:paraId="77DBADBE" w14:textId="157B94C9" w:rsidR="00727D3D" w:rsidRPr="00F949AE" w:rsidRDefault="00EC0781" w:rsidP="00727D3D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sz w:val="28"/>
          <w:szCs w:val="28"/>
          <w:lang w:val="es-MX"/>
        </w:rPr>
      </w:pPr>
      <w:r w:rsidRPr="00F949AE">
        <w:rPr>
          <w:rFonts w:ascii="IntelOne Display Light" w:hAnsi="IntelOne Display Light" w:cstheme="majorHAnsi"/>
          <w:sz w:val="28"/>
          <w:szCs w:val="28"/>
          <w:lang w:val="es-MX"/>
        </w:rPr>
        <w:br w:type="textWrapping" w:clear="all"/>
      </w:r>
    </w:p>
    <w:p w14:paraId="1988E04F" w14:textId="4FBB1B10" w:rsidR="00EC0781" w:rsidRPr="00F949AE" w:rsidRDefault="00EC0781" w:rsidP="004257CD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sz w:val="28"/>
          <w:szCs w:val="28"/>
          <w:lang w:val="es-MX"/>
        </w:rPr>
      </w:pPr>
      <w:r w:rsidRPr="003D54F0">
        <w:rPr>
          <w:sz w:val="28"/>
          <w:szCs w:val="28"/>
          <w:lang w:val="es"/>
        </w:rPr>
        <w:t xml:space="preserve">Presentación de </w:t>
      </w:r>
      <w:r w:rsidR="00F949AE" w:rsidRPr="003D54F0">
        <w:rPr>
          <w:sz w:val="28"/>
          <w:szCs w:val="28"/>
          <w:lang w:val="es"/>
        </w:rPr>
        <w:t>posters</w:t>
      </w:r>
      <w:r w:rsidRPr="003D54F0">
        <w:rPr>
          <w:sz w:val="28"/>
          <w:szCs w:val="28"/>
          <w:lang w:val="es"/>
        </w:rPr>
        <w:t xml:space="preserve"> y v</w:t>
      </w:r>
      <w:r w:rsidR="00F949AE">
        <w:rPr>
          <w:sz w:val="28"/>
          <w:szCs w:val="28"/>
          <w:lang w:val="es"/>
        </w:rPr>
        <w:t>í</w:t>
      </w:r>
      <w:r w:rsidRPr="003D54F0">
        <w:rPr>
          <w:sz w:val="28"/>
          <w:szCs w:val="28"/>
          <w:lang w:val="es"/>
        </w:rPr>
        <w:t>deos</w:t>
      </w:r>
    </w:p>
    <w:p w14:paraId="643AC13F" w14:textId="77777777" w:rsidR="00F2038C" w:rsidRPr="00F949AE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MX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F2038C" w:rsidRPr="00F949AE" w14:paraId="093FC193" w14:textId="77777777" w:rsidTr="00A10E36">
        <w:trPr>
          <w:jc w:val="center"/>
        </w:trPr>
        <w:tc>
          <w:tcPr>
            <w:tcW w:w="284" w:type="dxa"/>
          </w:tcPr>
          <w:p w14:paraId="3D148446" w14:textId="77777777" w:rsidR="00F2038C" w:rsidRPr="00F949AE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bottom w:val="nil"/>
            </w:tcBorders>
          </w:tcPr>
          <w:p w14:paraId="57234AF8" w14:textId="77777777" w:rsidR="00F2038C" w:rsidRPr="00F949AE" w:rsidRDefault="00F2038C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7FFFE841" w14:textId="77777777" w:rsidR="00F2038C" w:rsidRPr="00F949AE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  <w:tcBorders>
              <w:bottom w:val="nil"/>
            </w:tcBorders>
          </w:tcPr>
          <w:p w14:paraId="177DEF7D" w14:textId="77777777" w:rsidR="00F2038C" w:rsidRPr="00F949AE" w:rsidRDefault="00F2038C" w:rsidP="00A10E36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55595B36" w14:textId="77777777" w:rsidR="00F2038C" w:rsidRPr="00F949AE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  <w:tcBorders>
              <w:bottom w:val="nil"/>
            </w:tcBorders>
          </w:tcPr>
          <w:p w14:paraId="600D076C" w14:textId="77777777" w:rsidR="00F2038C" w:rsidRPr="00F949AE" w:rsidRDefault="00F2038C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6EE2AE25" w14:textId="77777777" w:rsidR="00F2038C" w:rsidRPr="00F949AE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F2038C" w:rsidRPr="003D54F0" w14:paraId="01B2D151" w14:textId="77777777" w:rsidTr="00A10E36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6DF1C8E4" w14:textId="77777777" w:rsidR="00F2038C" w:rsidRPr="00F949AE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C75583D" w14:textId="77777777" w:rsidR="00EC0781" w:rsidRPr="00EC0781" w:rsidRDefault="00EC0781" w:rsidP="00F155E6">
            <w:pPr>
              <w:tabs>
                <w:tab w:val="left" w:pos="2319"/>
              </w:tabs>
              <w:ind w:left="-108" w:right="-109"/>
              <w:jc w:val="both"/>
              <w:rPr>
                <w:rFonts w:ascii="IntelOne Display Light" w:eastAsia="Calibri" w:hAnsi="IntelOne Display Light" w:cstheme="majorHAnsi"/>
                <w:lang w:val="es-MX"/>
              </w:rPr>
            </w:pPr>
            <w:r w:rsidRPr="003D54F0">
              <w:rPr>
                <w:lang w:val="es"/>
              </w:rPr>
              <w:t>Envíe un póster, destacando los siguientes puntos:</w:t>
            </w:r>
          </w:p>
          <w:p w14:paraId="1CC6F6C0" w14:textId="77777777" w:rsidR="00EC0781" w:rsidRPr="00EC0781" w:rsidRDefault="00EC0781" w:rsidP="00F155E6">
            <w:pPr>
              <w:tabs>
                <w:tab w:val="left" w:pos="2319"/>
              </w:tabs>
              <w:ind w:left="-108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  <w:p w14:paraId="53685242" w14:textId="17F4EE62" w:rsidR="00F2038C" w:rsidRPr="003D54F0" w:rsidRDefault="00EC0781" w:rsidP="00933825">
            <w:pPr>
              <w:tabs>
                <w:tab w:val="left" w:pos="2319"/>
              </w:tabs>
              <w:ind w:left="-108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3D54F0">
              <w:rPr>
                <w:lang w:val="es"/>
              </w:rPr>
              <w:t>(1) Descripción</w:t>
            </w:r>
            <w:r>
              <w:rPr>
                <w:lang w:val="es"/>
              </w:rPr>
              <w:t xml:space="preserve"> de </w:t>
            </w:r>
            <w:r w:rsidRPr="003D54F0">
              <w:rPr>
                <w:lang w:val="es"/>
              </w:rPr>
              <w:t>su trabajo; (2) cómo hizo uso de las herramientas de IA de manera juiciosa e innovadora; (3) experiencia de aprendizaje lograda a través de sus esfuerzos; (4) tecnologías Intel utilizadas; 5) certificación/reconocimientos recibidos en el ámbito de la IA; y (6) magnitud del impacto creado. *</w:t>
            </w:r>
          </w:p>
        </w:tc>
        <w:tc>
          <w:tcPr>
            <w:tcW w:w="284" w:type="dxa"/>
            <w:tcBorders>
              <w:left w:val="nil"/>
            </w:tcBorders>
          </w:tcPr>
          <w:p w14:paraId="6428863D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F2038C" w:rsidRPr="003D54F0" w14:paraId="4A830B64" w14:textId="77777777" w:rsidTr="00A10E36">
        <w:trPr>
          <w:jc w:val="center"/>
        </w:trPr>
        <w:tc>
          <w:tcPr>
            <w:tcW w:w="284" w:type="dxa"/>
          </w:tcPr>
          <w:p w14:paraId="4414CD45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  <w:tcBorders>
              <w:top w:val="nil"/>
              <w:bottom w:val="single" w:sz="2" w:space="0" w:color="BFBFBF" w:themeColor="background1" w:themeShade="BF"/>
            </w:tcBorders>
          </w:tcPr>
          <w:p w14:paraId="6D13966D" w14:textId="77777777" w:rsidR="00F2038C" w:rsidRPr="003D54F0" w:rsidRDefault="00F2038C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37EB395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  <w:tcBorders>
              <w:top w:val="nil"/>
              <w:bottom w:val="single" w:sz="2" w:space="0" w:color="BFBFBF" w:themeColor="background1" w:themeShade="BF"/>
            </w:tcBorders>
          </w:tcPr>
          <w:p w14:paraId="4EBC28D4" w14:textId="77777777" w:rsidR="00F2038C" w:rsidRPr="003D54F0" w:rsidRDefault="00F2038C" w:rsidP="00A10E36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37734B8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2F2E394E" w14:textId="77777777" w:rsidR="00F2038C" w:rsidRPr="003D54F0" w:rsidRDefault="00F2038C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1B594399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F2038C" w:rsidRPr="00F949AE" w14:paraId="576DEC5E" w14:textId="77777777" w:rsidTr="00A10E36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6036E267" w14:textId="77777777" w:rsidR="00F2038C" w:rsidRPr="003D54F0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n-US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986847" w14:textId="0DB3013D" w:rsidR="00F2038C" w:rsidRPr="00EC0781" w:rsidRDefault="00EC0781" w:rsidP="009A2A94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  <w:r w:rsidRPr="00EC0781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  <w:t>El tamaño del archivo no debe su</w:t>
            </w:r>
            <w:r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  <w:t>perar los 5MB. Los formatos aceptados incluyen</w:t>
            </w:r>
            <w:r w:rsidR="00F2038C" w:rsidRPr="00EC0781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  <w:t xml:space="preserve">: </w:t>
            </w:r>
            <w:r w:rsidR="009A2A94" w:rsidRPr="00EC0781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  <w:t>JPEG</w:t>
            </w:r>
            <w:r w:rsidR="002D0676" w:rsidRPr="00EC0781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  <w:t xml:space="preserve"> (J</w:t>
            </w:r>
            <w:r w:rsidR="009A2A94" w:rsidRPr="00EC0781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  <w:t>PG), GIF, PNG</w:t>
            </w:r>
            <w:r w:rsidR="002D0676" w:rsidRPr="00EC0781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  <w:t>, TIFF, PDF</w:t>
            </w:r>
          </w:p>
        </w:tc>
        <w:tc>
          <w:tcPr>
            <w:tcW w:w="284" w:type="dxa"/>
            <w:tcBorders>
              <w:left w:val="nil"/>
            </w:tcBorders>
          </w:tcPr>
          <w:p w14:paraId="55E543FC" w14:textId="77777777" w:rsidR="00F2038C" w:rsidRPr="00EC0781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</w:tr>
      <w:tr w:rsidR="00F2038C" w:rsidRPr="00F949AE" w14:paraId="63425C5B" w14:textId="77777777" w:rsidTr="004A035D">
        <w:trPr>
          <w:jc w:val="center"/>
        </w:trPr>
        <w:tc>
          <w:tcPr>
            <w:tcW w:w="284" w:type="dxa"/>
          </w:tcPr>
          <w:p w14:paraId="2F11B97A" w14:textId="77777777" w:rsidR="00F2038C" w:rsidRPr="00EC0781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top w:val="nil"/>
              <w:bottom w:val="nil"/>
            </w:tcBorders>
          </w:tcPr>
          <w:p w14:paraId="5605434D" w14:textId="77777777" w:rsidR="00F2038C" w:rsidRPr="00EC0781" w:rsidRDefault="00F2038C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2F3D3D7" w14:textId="77777777" w:rsidR="00F2038C" w:rsidRPr="00EC0781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  <w:tcBorders>
              <w:top w:val="nil"/>
              <w:bottom w:val="nil"/>
            </w:tcBorders>
          </w:tcPr>
          <w:p w14:paraId="7F12A409" w14:textId="77777777" w:rsidR="00F2038C" w:rsidRPr="00EC0781" w:rsidRDefault="00F2038C" w:rsidP="00A10E36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092BF1AC" w14:textId="77777777" w:rsidR="00F2038C" w:rsidRPr="00EC0781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75E30575" w14:textId="77777777" w:rsidR="00F2038C" w:rsidRPr="00EC0781" w:rsidRDefault="00F2038C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21555FA1" w14:textId="77777777" w:rsidR="00F2038C" w:rsidRPr="00EC0781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4A035D" w:rsidRPr="00EC0781" w14:paraId="641F417C" w14:textId="77777777" w:rsidTr="00A10E36">
        <w:trPr>
          <w:jc w:val="center"/>
        </w:trPr>
        <w:tc>
          <w:tcPr>
            <w:tcW w:w="284" w:type="dxa"/>
          </w:tcPr>
          <w:p w14:paraId="03DE0A18" w14:textId="77777777" w:rsidR="004A035D" w:rsidRPr="00EC0781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8221" w:type="dxa"/>
            <w:gridSpan w:val="5"/>
            <w:tcBorders>
              <w:top w:val="nil"/>
              <w:bottom w:val="nil"/>
            </w:tcBorders>
          </w:tcPr>
          <w:p w14:paraId="10AE74F6" w14:textId="77777777" w:rsidR="00EC0781" w:rsidRPr="00EC0781" w:rsidRDefault="00EC0781" w:rsidP="0011515C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eastAsia="Calibri" w:hAnsi="IntelOne Display Light" w:cstheme="majorHAnsi"/>
                <w:lang w:val="es-MX"/>
              </w:rPr>
            </w:pPr>
            <w:r w:rsidRPr="003D54F0">
              <w:rPr>
                <w:lang w:val="es"/>
              </w:rPr>
              <w:t xml:space="preserve">Grabe y cargue un </w:t>
            </w:r>
            <w:r>
              <w:rPr>
                <w:lang w:val="es"/>
              </w:rPr>
              <w:t>video de 12</w:t>
            </w:r>
            <w:r w:rsidRPr="003D54F0">
              <w:rPr>
                <w:lang w:val="es"/>
              </w:rPr>
              <w:t>0 segundos, destacando los siguientes puntos:</w:t>
            </w:r>
          </w:p>
          <w:p w14:paraId="0FC9C7A7" w14:textId="77777777" w:rsidR="00EC0781" w:rsidRPr="00EC0781" w:rsidRDefault="00EC0781" w:rsidP="0011515C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  <w:p w14:paraId="00AC16B3" w14:textId="64EF7969" w:rsidR="004A035D" w:rsidRPr="00EC0781" w:rsidRDefault="00EC0781" w:rsidP="00EC0781">
            <w:pPr>
              <w:pStyle w:val="Prrafodelista"/>
              <w:numPr>
                <w:ilvl w:val="0"/>
                <w:numId w:val="1"/>
              </w:numPr>
              <w:tabs>
                <w:tab w:val="left" w:pos="2319"/>
              </w:tabs>
              <w:ind w:right="-109"/>
              <w:jc w:val="both"/>
              <w:rPr>
                <w:lang w:val="es"/>
              </w:rPr>
            </w:pPr>
            <w:r w:rsidRPr="00EC0781">
              <w:rPr>
                <w:lang w:val="es"/>
              </w:rPr>
              <w:t>Descripción de su trabajo; (2) cómo hizo uso de las herramientas de IA de manera juiciosa e innovadora; (3) experiencia de aprendizaje lograda a través de sus esfuerzos; (4) tecnologías Intel utilizadas; 5) certificación/reconocimientos recibidos en el ámbito de la IA; y (6) magnitud del impacto creado. *</w:t>
            </w:r>
          </w:p>
          <w:p w14:paraId="3A1741EB" w14:textId="5B05982F" w:rsidR="00EC0781" w:rsidRPr="00EC0781" w:rsidRDefault="00EC0781" w:rsidP="00EC0781">
            <w:pPr>
              <w:pStyle w:val="Prrafodelista"/>
              <w:tabs>
                <w:tab w:val="left" w:pos="2319"/>
              </w:tabs>
              <w:ind w:left="251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2948ACF0" w14:textId="77777777" w:rsidR="004A035D" w:rsidRPr="00EC0781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4A035D" w:rsidRPr="00F949AE" w14:paraId="31558A2C" w14:textId="77777777" w:rsidTr="00A10E36">
        <w:trPr>
          <w:jc w:val="center"/>
        </w:trPr>
        <w:tc>
          <w:tcPr>
            <w:tcW w:w="284" w:type="dxa"/>
          </w:tcPr>
          <w:p w14:paraId="3FF70C66" w14:textId="77777777" w:rsidR="004A035D" w:rsidRPr="00EC0781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8221" w:type="dxa"/>
            <w:gridSpan w:val="5"/>
            <w:tcBorders>
              <w:top w:val="nil"/>
              <w:bottom w:val="nil"/>
            </w:tcBorders>
          </w:tcPr>
          <w:p w14:paraId="24FF9F30" w14:textId="77777777" w:rsidR="00EC0781" w:rsidRPr="00EC0781" w:rsidRDefault="00EC0781" w:rsidP="00747C04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</w:pPr>
            <w:r w:rsidRPr="003D54F0">
              <w:rPr>
                <w:color w:val="808080" w:themeColor="background1" w:themeShade="80"/>
                <w:sz w:val="20"/>
                <w:szCs w:val="20"/>
                <w:lang w:val="es"/>
              </w:rPr>
              <w:t>El tamaño del archivo no debe superar los 60 MB. Los formatos de archivo aceptados incluyen: MP4, MOV, WMV, FLV, AVI</w:t>
            </w:r>
          </w:p>
          <w:p w14:paraId="41ED04C8" w14:textId="7D8AC236" w:rsidR="00335302" w:rsidRPr="00EC0781" w:rsidRDefault="00EC0781" w:rsidP="00335302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color w:val="7B7B7B" w:themeColor="accent3" w:themeShade="BF"/>
                <w:sz w:val="20"/>
                <w:szCs w:val="20"/>
                <w:lang w:val="es-MX"/>
              </w:rPr>
            </w:pPr>
            <w:r w:rsidRPr="00B96C99">
              <w:rPr>
                <w:color w:val="7B7B7B" w:themeColor="accent3" w:themeShade="BF"/>
                <w:sz w:val="20"/>
                <w:szCs w:val="20"/>
                <w:lang w:val="es"/>
              </w:rPr>
              <w:t>Se deben agregar subtítulos en inglés si el video no está en inglés</w:t>
            </w:r>
            <w:r w:rsidR="00335302" w:rsidRPr="00EC0781">
              <w:rPr>
                <w:rFonts w:ascii="IntelOne Display Light" w:eastAsia="Times New Roman" w:hAnsi="IntelOne Display Light" w:cs="Segoe UI"/>
                <w:color w:val="7B7B7B" w:themeColor="accent3" w:themeShade="BF"/>
                <w:sz w:val="20"/>
                <w:szCs w:val="20"/>
                <w:lang w:val="es-MX" w:eastAsia="en-IN"/>
              </w:rPr>
              <w:t>.</w:t>
            </w:r>
          </w:p>
          <w:p w14:paraId="018D261E" w14:textId="77777777" w:rsidR="00335302" w:rsidRPr="00EC0781" w:rsidRDefault="00335302" w:rsidP="004A035D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</w:pPr>
          </w:p>
          <w:p w14:paraId="03A377B4" w14:textId="67F744BF" w:rsidR="007C15B2" w:rsidRPr="00EC0781" w:rsidRDefault="007C15B2" w:rsidP="004A035D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3133F548" w14:textId="77777777" w:rsidR="004A035D" w:rsidRPr="00EC0781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4A035D" w:rsidRPr="00F949AE" w14:paraId="63DC552C" w14:textId="77777777" w:rsidTr="00A10E36">
        <w:trPr>
          <w:jc w:val="center"/>
        </w:trPr>
        <w:tc>
          <w:tcPr>
            <w:tcW w:w="284" w:type="dxa"/>
          </w:tcPr>
          <w:p w14:paraId="39A28A9C" w14:textId="77777777" w:rsidR="004A035D" w:rsidRPr="00EC0781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top w:val="nil"/>
            </w:tcBorders>
          </w:tcPr>
          <w:p w14:paraId="2BAC473C" w14:textId="77777777" w:rsidR="004A035D" w:rsidRPr="00EC0781" w:rsidRDefault="004A035D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0B3583FE" w14:textId="77777777" w:rsidR="004A035D" w:rsidRPr="00EC0781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  <w:tcBorders>
              <w:top w:val="nil"/>
            </w:tcBorders>
          </w:tcPr>
          <w:p w14:paraId="1F156DC9" w14:textId="77777777" w:rsidR="004A035D" w:rsidRPr="00EC0781" w:rsidRDefault="004A035D" w:rsidP="00A10E36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14216893" w14:textId="77777777" w:rsidR="004A035D" w:rsidRPr="00EC0781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  <w:tcBorders>
              <w:top w:val="nil"/>
            </w:tcBorders>
          </w:tcPr>
          <w:p w14:paraId="60B59DDA" w14:textId="77777777" w:rsidR="004A035D" w:rsidRPr="00EC0781" w:rsidRDefault="004A035D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327594DB" w14:textId="77777777" w:rsidR="004A035D" w:rsidRPr="00EC0781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</w:tbl>
    <w:p w14:paraId="16BC5AFE" w14:textId="48CC2B53" w:rsidR="00F2038C" w:rsidRPr="00EC0781" w:rsidRDefault="00F2038C" w:rsidP="00AA377A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MX"/>
        </w:rPr>
      </w:pPr>
    </w:p>
    <w:p w14:paraId="5C843BFE" w14:textId="77777777" w:rsidR="007C15B2" w:rsidRPr="00EC0781" w:rsidRDefault="007C15B2" w:rsidP="00F949AE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MX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8505"/>
      </w:tblGrid>
      <w:tr w:rsidR="00F2038C" w:rsidRPr="00F949AE" w14:paraId="77F6D7D2" w14:textId="77777777" w:rsidTr="00A10E36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FB8C3A" w14:textId="77777777" w:rsidR="00F2038C" w:rsidRPr="00EC0781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505" w:type="dxa"/>
            <w:vMerge w:val="restart"/>
            <w:tcBorders>
              <w:left w:val="single" w:sz="4" w:space="0" w:color="BFBFBF" w:themeColor="background1" w:themeShade="BF"/>
            </w:tcBorders>
          </w:tcPr>
          <w:p w14:paraId="173F71A0" w14:textId="58DD38E7" w:rsidR="00F2038C" w:rsidRPr="00EC0781" w:rsidRDefault="00EC0781" w:rsidP="00A10E36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  <w:r w:rsidRPr="003D54F0">
              <w:rPr>
                <w:sz w:val="20"/>
                <w:szCs w:val="20"/>
                <w:lang w:val="es"/>
              </w:rPr>
              <w:t>Certifico que toda la información compartida anteriormente es verdadera a mi leal saber y entender, y entiendo que me someto a medidas disciplinarias en caso de que se descubra que la información anterior es falsificada.</w:t>
            </w:r>
          </w:p>
        </w:tc>
      </w:tr>
      <w:tr w:rsidR="00F2038C" w:rsidRPr="00F949AE" w14:paraId="7AF75FAF" w14:textId="77777777" w:rsidTr="00A10E36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</w:tcBorders>
          </w:tcPr>
          <w:p w14:paraId="53C2852E" w14:textId="77777777" w:rsidR="00F2038C" w:rsidRPr="00EC0781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505" w:type="dxa"/>
            <w:vMerge/>
          </w:tcPr>
          <w:p w14:paraId="687C1325" w14:textId="77777777" w:rsidR="00F2038C" w:rsidRPr="00EC0781" w:rsidRDefault="00F2038C" w:rsidP="00A10E36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</w:tr>
      <w:tr w:rsidR="00F2038C" w:rsidRPr="00F949AE" w14:paraId="0629FD79" w14:textId="77777777" w:rsidTr="00A10E36">
        <w:trPr>
          <w:jc w:val="center"/>
        </w:trPr>
        <w:tc>
          <w:tcPr>
            <w:tcW w:w="284" w:type="dxa"/>
            <w:tcBorders>
              <w:bottom w:val="single" w:sz="4" w:space="0" w:color="BFBFBF" w:themeColor="background1" w:themeShade="BF"/>
            </w:tcBorders>
          </w:tcPr>
          <w:p w14:paraId="7F1EB654" w14:textId="77777777" w:rsidR="00F2038C" w:rsidRPr="00EC0781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505" w:type="dxa"/>
          </w:tcPr>
          <w:p w14:paraId="5845BB29" w14:textId="77777777" w:rsidR="00F2038C" w:rsidRPr="00EC0781" w:rsidRDefault="00F2038C" w:rsidP="00A10E36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</w:tr>
      <w:tr w:rsidR="00F2038C" w:rsidRPr="00F949AE" w14:paraId="2D478ADB" w14:textId="77777777" w:rsidTr="00A10E36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EDBBD0" w14:textId="77777777" w:rsidR="00F2038C" w:rsidRPr="00EC0781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505" w:type="dxa"/>
            <w:vMerge w:val="restart"/>
            <w:tcBorders>
              <w:left w:val="single" w:sz="4" w:space="0" w:color="BFBFBF" w:themeColor="background1" w:themeShade="BF"/>
            </w:tcBorders>
          </w:tcPr>
          <w:p w14:paraId="224ADE86" w14:textId="33C5AE65" w:rsidR="00F2038C" w:rsidRPr="00EC0781" w:rsidRDefault="00EC0781" w:rsidP="002D0676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  <w:r w:rsidRPr="003D54F0">
              <w:rPr>
                <w:sz w:val="20"/>
                <w:szCs w:val="20"/>
                <w:lang w:val="es"/>
              </w:rPr>
              <w:t>También certifico que el póster y el video enviados por mí han sido creados y propiedad mía solo, sin ninguna ayuda de terceros.</w:t>
            </w:r>
          </w:p>
        </w:tc>
      </w:tr>
      <w:tr w:rsidR="00F2038C" w:rsidRPr="00F949AE" w14:paraId="20C5A00B" w14:textId="77777777" w:rsidTr="00A10E36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</w:tcBorders>
          </w:tcPr>
          <w:p w14:paraId="2CA6B4AC" w14:textId="77777777" w:rsidR="00F2038C" w:rsidRPr="00EC0781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505" w:type="dxa"/>
            <w:vMerge/>
          </w:tcPr>
          <w:p w14:paraId="126DFE68" w14:textId="77777777" w:rsidR="00F2038C" w:rsidRPr="00EC0781" w:rsidRDefault="00F2038C" w:rsidP="00A10E36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</w:tr>
    </w:tbl>
    <w:p w14:paraId="58998BAE" w14:textId="77777777" w:rsidR="00F2038C" w:rsidRPr="00EC0781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MX"/>
        </w:rPr>
      </w:pPr>
    </w:p>
    <w:p w14:paraId="576DE79B" w14:textId="77777777" w:rsidR="00F2038C" w:rsidRPr="00EC0781" w:rsidRDefault="00F2038C" w:rsidP="00F2038C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sz w:val="2"/>
          <w:szCs w:val="2"/>
          <w:lang w:val="es-MX"/>
        </w:rPr>
      </w:pPr>
    </w:p>
    <w:p w14:paraId="7F3D306F" w14:textId="38859003" w:rsidR="00D94818" w:rsidRPr="00EC0781" w:rsidRDefault="00D94818" w:rsidP="00C73C62">
      <w:pPr>
        <w:rPr>
          <w:rFonts w:ascii="IntelOne Display Light" w:hAnsi="IntelOne Display Light" w:cstheme="majorHAnsi"/>
          <w:sz w:val="2"/>
          <w:szCs w:val="2"/>
          <w:lang w:val="es-MX"/>
        </w:rPr>
      </w:pPr>
    </w:p>
    <w:sectPr w:rsidR="00D94818" w:rsidRPr="00EC0781" w:rsidSect="004C11C0">
      <w:pgSz w:w="11906" w:h="16838"/>
      <w:pgMar w:top="22" w:right="0" w:bottom="709" w:left="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B18EDF" w14:textId="77777777" w:rsidR="007F46DB" w:rsidRDefault="007F46DB" w:rsidP="00BE1C05">
      <w:pPr>
        <w:spacing w:after="0" w:line="240" w:lineRule="auto"/>
      </w:pPr>
      <w:r>
        <w:separator/>
      </w:r>
    </w:p>
  </w:endnote>
  <w:endnote w:type="continuationSeparator" w:id="0">
    <w:p w14:paraId="543F3DD0" w14:textId="77777777" w:rsidR="007F46DB" w:rsidRDefault="007F46DB" w:rsidP="00BE1C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telOne Display Regular">
    <w:altName w:val="Calibri"/>
    <w:charset w:val="00"/>
    <w:family w:val="swiss"/>
    <w:pitch w:val="variable"/>
    <w:sig w:usb0="20000007" w:usb1="00000001" w:usb2="00000000" w:usb3="00000000" w:csb0="00000193" w:csb1="00000000"/>
  </w:font>
  <w:font w:name="IntelOne Display Light">
    <w:altName w:val="Calibri"/>
    <w:charset w:val="00"/>
    <w:family w:val="swiss"/>
    <w:pitch w:val="variable"/>
    <w:sig w:usb0="20000007" w:usb1="00000001" w:usb2="00000000" w:usb3="00000000" w:csb0="00000193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D2B53" w14:textId="77777777" w:rsidR="007F46DB" w:rsidRDefault="007F46DB" w:rsidP="00BE1C05">
      <w:pPr>
        <w:spacing w:after="0" w:line="240" w:lineRule="auto"/>
      </w:pPr>
      <w:r>
        <w:separator/>
      </w:r>
    </w:p>
  </w:footnote>
  <w:footnote w:type="continuationSeparator" w:id="0">
    <w:p w14:paraId="48501576" w14:textId="77777777" w:rsidR="007F46DB" w:rsidRDefault="007F46DB" w:rsidP="00BE1C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110B40"/>
    <w:multiLevelType w:val="hybridMultilevel"/>
    <w:tmpl w:val="AA0E5408"/>
    <w:lvl w:ilvl="0" w:tplc="4526280C">
      <w:start w:val="1"/>
      <w:numFmt w:val="decimal"/>
      <w:lvlText w:val="(%1)"/>
      <w:lvlJc w:val="left"/>
      <w:pPr>
        <w:ind w:left="251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971" w:hanging="360"/>
      </w:pPr>
    </w:lvl>
    <w:lvl w:ilvl="2" w:tplc="080A001B" w:tentative="1">
      <w:start w:val="1"/>
      <w:numFmt w:val="lowerRoman"/>
      <w:lvlText w:val="%3."/>
      <w:lvlJc w:val="right"/>
      <w:pPr>
        <w:ind w:left="1691" w:hanging="180"/>
      </w:pPr>
    </w:lvl>
    <w:lvl w:ilvl="3" w:tplc="080A000F" w:tentative="1">
      <w:start w:val="1"/>
      <w:numFmt w:val="decimal"/>
      <w:lvlText w:val="%4."/>
      <w:lvlJc w:val="left"/>
      <w:pPr>
        <w:ind w:left="2411" w:hanging="360"/>
      </w:pPr>
    </w:lvl>
    <w:lvl w:ilvl="4" w:tplc="080A0019" w:tentative="1">
      <w:start w:val="1"/>
      <w:numFmt w:val="lowerLetter"/>
      <w:lvlText w:val="%5."/>
      <w:lvlJc w:val="left"/>
      <w:pPr>
        <w:ind w:left="3131" w:hanging="360"/>
      </w:pPr>
    </w:lvl>
    <w:lvl w:ilvl="5" w:tplc="080A001B" w:tentative="1">
      <w:start w:val="1"/>
      <w:numFmt w:val="lowerRoman"/>
      <w:lvlText w:val="%6."/>
      <w:lvlJc w:val="right"/>
      <w:pPr>
        <w:ind w:left="3851" w:hanging="180"/>
      </w:pPr>
    </w:lvl>
    <w:lvl w:ilvl="6" w:tplc="080A000F" w:tentative="1">
      <w:start w:val="1"/>
      <w:numFmt w:val="decimal"/>
      <w:lvlText w:val="%7."/>
      <w:lvlJc w:val="left"/>
      <w:pPr>
        <w:ind w:left="4571" w:hanging="360"/>
      </w:pPr>
    </w:lvl>
    <w:lvl w:ilvl="7" w:tplc="080A0019" w:tentative="1">
      <w:start w:val="1"/>
      <w:numFmt w:val="lowerLetter"/>
      <w:lvlText w:val="%8."/>
      <w:lvlJc w:val="left"/>
      <w:pPr>
        <w:ind w:left="5291" w:hanging="360"/>
      </w:pPr>
    </w:lvl>
    <w:lvl w:ilvl="8" w:tplc="080A001B" w:tentative="1">
      <w:start w:val="1"/>
      <w:numFmt w:val="lowerRoman"/>
      <w:lvlText w:val="%9."/>
      <w:lvlJc w:val="right"/>
      <w:pPr>
        <w:ind w:left="6011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zMzMjYwMbK0NDBR0lEKTi0uzszPAykwrwUAm4kgSSwAAAA="/>
  </w:docVars>
  <w:rsids>
    <w:rsidRoot w:val="002D519A"/>
    <w:rsid w:val="00061357"/>
    <w:rsid w:val="000E6335"/>
    <w:rsid w:val="00107DC6"/>
    <w:rsid w:val="0011064C"/>
    <w:rsid w:val="00122572"/>
    <w:rsid w:val="00126E5A"/>
    <w:rsid w:val="00134601"/>
    <w:rsid w:val="00147DC1"/>
    <w:rsid w:val="00157BF8"/>
    <w:rsid w:val="001712D2"/>
    <w:rsid w:val="00191143"/>
    <w:rsid w:val="001C3A18"/>
    <w:rsid w:val="001F0619"/>
    <w:rsid w:val="001F74B4"/>
    <w:rsid w:val="002106B6"/>
    <w:rsid w:val="00224215"/>
    <w:rsid w:val="00230448"/>
    <w:rsid w:val="002436A3"/>
    <w:rsid w:val="002D0676"/>
    <w:rsid w:val="002D519A"/>
    <w:rsid w:val="00311B28"/>
    <w:rsid w:val="00335302"/>
    <w:rsid w:val="003508AD"/>
    <w:rsid w:val="0035386B"/>
    <w:rsid w:val="00382760"/>
    <w:rsid w:val="00382E96"/>
    <w:rsid w:val="003B5973"/>
    <w:rsid w:val="003D54F0"/>
    <w:rsid w:val="003D7F4D"/>
    <w:rsid w:val="003E4844"/>
    <w:rsid w:val="004056BC"/>
    <w:rsid w:val="004224CF"/>
    <w:rsid w:val="0043726A"/>
    <w:rsid w:val="00457C8F"/>
    <w:rsid w:val="00481510"/>
    <w:rsid w:val="004A035D"/>
    <w:rsid w:val="004A16AE"/>
    <w:rsid w:val="004C11C0"/>
    <w:rsid w:val="00582EC1"/>
    <w:rsid w:val="005A2638"/>
    <w:rsid w:val="005B525A"/>
    <w:rsid w:val="005D5B4E"/>
    <w:rsid w:val="005E650A"/>
    <w:rsid w:val="00610AB5"/>
    <w:rsid w:val="00613AA4"/>
    <w:rsid w:val="006375F0"/>
    <w:rsid w:val="006C2C03"/>
    <w:rsid w:val="00727D3D"/>
    <w:rsid w:val="007C15B2"/>
    <w:rsid w:val="007C498C"/>
    <w:rsid w:val="007F46DB"/>
    <w:rsid w:val="008174E2"/>
    <w:rsid w:val="008176B1"/>
    <w:rsid w:val="008608D9"/>
    <w:rsid w:val="008B2C2C"/>
    <w:rsid w:val="008C3F29"/>
    <w:rsid w:val="008D33DC"/>
    <w:rsid w:val="0092765A"/>
    <w:rsid w:val="00933825"/>
    <w:rsid w:val="009353BC"/>
    <w:rsid w:val="009A2A94"/>
    <w:rsid w:val="009A5259"/>
    <w:rsid w:val="009D3E46"/>
    <w:rsid w:val="00A10E36"/>
    <w:rsid w:val="00A5095D"/>
    <w:rsid w:val="00AA377A"/>
    <w:rsid w:val="00AF61D0"/>
    <w:rsid w:val="00B07503"/>
    <w:rsid w:val="00B72799"/>
    <w:rsid w:val="00B91B7A"/>
    <w:rsid w:val="00B96C99"/>
    <w:rsid w:val="00BA78C8"/>
    <w:rsid w:val="00BB6855"/>
    <w:rsid w:val="00BD0DEF"/>
    <w:rsid w:val="00BE1C05"/>
    <w:rsid w:val="00BE7E84"/>
    <w:rsid w:val="00C1262B"/>
    <w:rsid w:val="00C22E8B"/>
    <w:rsid w:val="00C438D5"/>
    <w:rsid w:val="00C4649B"/>
    <w:rsid w:val="00C61D1F"/>
    <w:rsid w:val="00C64ABB"/>
    <w:rsid w:val="00C73C62"/>
    <w:rsid w:val="00C80E4A"/>
    <w:rsid w:val="00CC0ACA"/>
    <w:rsid w:val="00D23CC2"/>
    <w:rsid w:val="00D23D00"/>
    <w:rsid w:val="00D51D6A"/>
    <w:rsid w:val="00D94818"/>
    <w:rsid w:val="00DB1C36"/>
    <w:rsid w:val="00E82533"/>
    <w:rsid w:val="00EC0781"/>
    <w:rsid w:val="00F14C09"/>
    <w:rsid w:val="00F173C4"/>
    <w:rsid w:val="00F2038C"/>
    <w:rsid w:val="00F24001"/>
    <w:rsid w:val="00F949AE"/>
    <w:rsid w:val="00FA35BC"/>
    <w:rsid w:val="00FA77EF"/>
    <w:rsid w:val="00FC6E84"/>
    <w:rsid w:val="00FD5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44DC77"/>
  <w15:chartTrackingRefBased/>
  <w15:docId w15:val="{EBCCB61F-A911-44AD-9D01-FA0AAEB1A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E1C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E1C05"/>
  </w:style>
  <w:style w:type="paragraph" w:styleId="Piedepgina">
    <w:name w:val="footer"/>
    <w:basedOn w:val="Normal"/>
    <w:link w:val="PiedepginaCar"/>
    <w:uiPriority w:val="99"/>
    <w:unhideWhenUsed/>
    <w:rsid w:val="00BE1C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E1C05"/>
  </w:style>
  <w:style w:type="table" w:styleId="Tablaconcuadrcula">
    <w:name w:val="Table Grid"/>
    <w:basedOn w:val="Tablanormal"/>
    <w:uiPriority w:val="39"/>
    <w:rsid w:val="00BE1C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23D00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paragraph" w:styleId="Prrafodelista">
    <w:name w:val="List Paragraph"/>
    <w:basedOn w:val="Normal"/>
    <w:uiPriority w:val="34"/>
    <w:qFormat/>
    <w:rsid w:val="00157BF8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0E6335"/>
    <w:rPr>
      <w:color w:val="0563C1" w:themeColor="hyperlink"/>
      <w:u w:val="single"/>
    </w:rPr>
  </w:style>
  <w:style w:type="paragraph" w:styleId="Revisin">
    <w:name w:val="Revision"/>
    <w:hidden/>
    <w:uiPriority w:val="99"/>
    <w:semiHidden/>
    <w:rsid w:val="009A525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6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8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86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0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5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35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171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396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3052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167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4025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18140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64943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1528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00014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1734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44686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8</Words>
  <Characters>2576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ipta K Sharma</dc:creator>
  <cp:keywords/>
  <dc:description/>
  <cp:lastModifiedBy>Raquel Mirna Sanchez Perez</cp:lastModifiedBy>
  <cp:revision>2</cp:revision>
  <dcterms:created xsi:type="dcterms:W3CDTF">2023-03-30T18:57:00Z</dcterms:created>
  <dcterms:modified xsi:type="dcterms:W3CDTF">2023-03-30T18:57:00Z</dcterms:modified>
</cp:coreProperties>
</file>